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27EEE6" w14:textId="77777777" w:rsidR="00654E8F" w:rsidRPr="001549D3" w:rsidRDefault="00654E8F" w:rsidP="0001436A">
      <w:pPr>
        <w:pStyle w:val="SupplementaryMaterial"/>
        <w:rPr>
          <w:b w:val="0"/>
        </w:rPr>
      </w:pPr>
      <w:bookmarkStart w:id="0" w:name="_GoBack"/>
      <w:bookmarkEnd w:id="0"/>
      <w:r w:rsidRPr="001549D3">
        <w:t>Supplementary Material</w:t>
      </w:r>
    </w:p>
    <w:p w14:paraId="3BD5A427" w14:textId="65AC468D" w:rsidR="00EA3D3C" w:rsidRPr="00994A3D" w:rsidRDefault="00654E8F" w:rsidP="0001436A">
      <w:pPr>
        <w:pStyle w:val="Heading1"/>
      </w:pPr>
      <w:r w:rsidRPr="00994A3D">
        <w:t xml:space="preserve">Supplementary </w:t>
      </w:r>
      <w:r w:rsidR="002E71FB">
        <w:t>Tables</w:t>
      </w:r>
    </w:p>
    <w:p w14:paraId="7F381254" w14:textId="77777777" w:rsidR="002E71FB" w:rsidRDefault="002E71FB" w:rsidP="002E71FB">
      <w:pPr>
        <w:spacing w:afterLines="50" w:after="120"/>
        <w:jc w:val="center"/>
        <w:rPr>
          <w:rFonts w:cs="Times New Roman"/>
          <w:sz w:val="21"/>
        </w:rPr>
      </w:pPr>
      <w:r>
        <w:rPr>
          <w:rFonts w:cs="Times New Roman"/>
        </w:rPr>
        <w:t>Appendix A The paper list</w:t>
      </w:r>
    </w:p>
    <w:tbl>
      <w:tblPr>
        <w:tblStyle w:val="TableGrid"/>
        <w:tblW w:w="15452" w:type="dxa"/>
        <w:tblInd w:w="-998" w:type="dxa"/>
        <w:tblLook w:val="04A0" w:firstRow="1" w:lastRow="0" w:firstColumn="1" w:lastColumn="0" w:noHBand="0" w:noVBand="1"/>
      </w:tblPr>
      <w:tblGrid>
        <w:gridCol w:w="577"/>
        <w:gridCol w:w="2725"/>
        <w:gridCol w:w="6685"/>
        <w:gridCol w:w="708"/>
        <w:gridCol w:w="951"/>
        <w:gridCol w:w="951"/>
        <w:gridCol w:w="952"/>
        <w:gridCol w:w="951"/>
        <w:gridCol w:w="952"/>
      </w:tblGrid>
      <w:tr w:rsidR="002E71FB" w14:paraId="00460471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40B84" w14:textId="77777777" w:rsidR="002E71FB" w:rsidRDefault="002E71FB">
            <w:pPr>
              <w:rPr>
                <w:rFonts w:cs="Times New Roman"/>
              </w:rPr>
            </w:pP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DA891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Author(s)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CB0649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Title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BCF5F6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Year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34B73B" w14:textId="2A09F825" w:rsidR="002E71FB" w:rsidRDefault="0078253A" w:rsidP="0078253A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Topic</w:t>
            </w:r>
            <w:r w:rsidR="002E71FB">
              <w:rPr>
                <w:rFonts w:cs="Times New Roman"/>
              </w:rPr>
              <w:t xml:space="preserve"> 1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663C9C" w14:textId="2136BE71" w:rsidR="002E71FB" w:rsidRDefault="0078253A" w:rsidP="0078253A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Topic</w:t>
            </w:r>
            <w:r w:rsidR="002E71FB">
              <w:rPr>
                <w:rFonts w:cs="Times New Roman"/>
              </w:rPr>
              <w:t xml:space="preserve"> 2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2FEEE9" w14:textId="236BC2D4" w:rsidR="002E71FB" w:rsidRDefault="0078253A" w:rsidP="0078253A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Topic</w:t>
            </w:r>
            <w:r w:rsidR="002E71FB">
              <w:rPr>
                <w:rFonts w:cs="Times New Roman"/>
              </w:rPr>
              <w:t xml:space="preserve"> 3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ED29FF" w14:textId="0FDB364A" w:rsidR="002E71FB" w:rsidRDefault="0078253A" w:rsidP="0078253A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Topic</w:t>
            </w:r>
            <w:r w:rsidR="002E71FB">
              <w:rPr>
                <w:rFonts w:cs="Times New Roman"/>
              </w:rPr>
              <w:t xml:space="preserve"> 4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71152C" w14:textId="39F1B02D" w:rsidR="002E71FB" w:rsidRDefault="0078253A" w:rsidP="0078253A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Topic</w:t>
            </w:r>
            <w:r w:rsidR="002E71FB">
              <w:rPr>
                <w:rFonts w:cs="Times New Roman"/>
              </w:rPr>
              <w:t xml:space="preserve"> 5</w:t>
            </w:r>
          </w:p>
        </w:tc>
      </w:tr>
      <w:tr w:rsidR="002E71FB" w14:paraId="10C7813F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251328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5CB089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Armstrong G. B.; Greenberg B. S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ED5929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Background television as an inhibitor of cognitive processing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823A56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990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4B0D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FFDE8D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98989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E1D1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EF0C4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6CD331AE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B6130B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057FEF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Armstrong G. B.; </w:t>
            </w:r>
            <w:proofErr w:type="spellStart"/>
            <w:r>
              <w:rPr>
                <w:rFonts w:cs="Times New Roman"/>
              </w:rPr>
              <w:t>Boiarsky</w:t>
            </w:r>
            <w:proofErr w:type="spellEnd"/>
            <w:r>
              <w:rPr>
                <w:rFonts w:cs="Times New Roman"/>
              </w:rPr>
              <w:t xml:space="preserve"> G. A.; Mares M. L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09E618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Background television and reading performance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CDA59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991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E14193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9D9BE9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732F0F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11E33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07CD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34DCF7F5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25C2AA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3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9E7AC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Furnham A.; Gunter B.; Peterson, E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98B54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Television distraction and the performance of introverts and extrovert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D2C0D4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994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3C380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3ECC39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2D7275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CE4D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34138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2B2A063A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213F68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8A449C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Cool, V. A.; Yarbrough, D. B.; Patton, J. E.; </w:t>
            </w:r>
            <w:proofErr w:type="spellStart"/>
            <w:r>
              <w:rPr>
                <w:rFonts w:cs="Times New Roman"/>
              </w:rPr>
              <w:t>Runde</w:t>
            </w:r>
            <w:proofErr w:type="spellEnd"/>
            <w:r>
              <w:rPr>
                <w:rFonts w:cs="Times New Roman"/>
              </w:rPr>
              <w:t>, R.; Keith, T. Z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76E79E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Experimental effects of radio and television distractors on children’s performance on mathematics and reading assignment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07528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994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B7AC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2698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7656B3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8ECE4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D4B4D3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1B3B9D58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DB76A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5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B216E8" w14:textId="77777777" w:rsidR="002E71FB" w:rsidRDefault="002E71FB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Oldham, G. R.; Cummings, A.; Mischel, L. J.; Schmidtke, J. M.; Zhou, J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257B01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Listen while you work? Quasi-experimental relations between personal-stereo headset use and employee work response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EC9C19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995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D308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C069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5641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C7CC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2C86C8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</w:tr>
      <w:tr w:rsidR="002E71FB" w14:paraId="12481E89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100804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6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10737E" w14:textId="77777777" w:rsidR="002E71FB" w:rsidRDefault="002E71FB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Beentjes, J. W.; Koolstra, C. M.; Van der Voort, T. H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2B9426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Combining background media with doing homework: Incidence of background media use and perceived effect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F3471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996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BCD8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39C03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8ED816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04BE59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074DF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311A0873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C81AA6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7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B34AF0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Armstrong G. B.; </w:t>
            </w:r>
            <w:proofErr w:type="spellStart"/>
            <w:r>
              <w:rPr>
                <w:rFonts w:cs="Times New Roman"/>
              </w:rPr>
              <w:t>Sopory</w:t>
            </w:r>
            <w:proofErr w:type="spellEnd"/>
            <w:r>
              <w:rPr>
                <w:rFonts w:cs="Times New Roman"/>
              </w:rPr>
              <w:t xml:space="preserve"> P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4EC41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Effects of background television on phonological and visuo-spatial working memory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C647BB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997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A977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50A0F8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C188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866D2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6572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08CF7D69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C2EDBB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8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27037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Furnham A.; Bradley A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BDA31C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usic while you work: The differential distraction of background music on the cognitive test performance of introverts and extraverts.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2734B2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997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D947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D56031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D7EBCE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7DF38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597D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4CD563CE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0AD840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9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16BE15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Beh</w:t>
            </w:r>
            <w:proofErr w:type="spellEnd"/>
            <w:r>
              <w:rPr>
                <w:rFonts w:cs="Times New Roman"/>
              </w:rPr>
              <w:t>, H. C.; Hirst, R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86F343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Performance on driving-related tasks during music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2F1DB1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99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92ECA9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8DF5AD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69EF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DEA2D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19AB8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53ED967A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62BDEA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0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1C78F3" w14:textId="77777777" w:rsidR="002E71FB" w:rsidRDefault="002E71FB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Pool M. M.; Van Der Voort T. H.; Beentjes J. W.; Koolstra C. M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58CBEF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Background television as an inhibitor of performance on easy and difficult homework assignment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945881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00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142E0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74C64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7A5D7D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150F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CC5D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6AD5F075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B29EF6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1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8918A3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Armstrong G. B.; Chung L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82F3D0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Background television and reading memory in context: Assessing TV interference and facilitate context effects on encoding versus retrieval processe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D06128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00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2C194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D22889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69D9A7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F92E3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4309A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6DFAB667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769976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2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EA1F81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Ransdell, S. E.; Gilroy, L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C77753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The effects of background music on word processed writing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396E5D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01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4BBD0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E935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86A753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E02A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7AE69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60B6D305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347977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3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24A15F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Kallinen</w:t>
            </w:r>
            <w:proofErr w:type="spellEnd"/>
            <w:r>
              <w:rPr>
                <w:rFonts w:cs="Times New Roman"/>
              </w:rPr>
              <w:t>, K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4F9CDE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Reading news from a pocket computer in a distracting environment: Effects of the tempo of background music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41C4F1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02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D38A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3361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9FA90A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4A87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EDFA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74AA83F4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A6059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4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DF27FF" w14:textId="77777777" w:rsidR="002E71FB" w:rsidRDefault="002E71FB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Pool M. M.; Koolstra C. M.; Van der Voort T. H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0E5087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Distraction effects of background soap operas on homework performance: An experimental study enriched with observational dat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3444A6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03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A8CF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DBDF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AD59FD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620DA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2E29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6B787B15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951915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15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F014C5" w14:textId="77777777" w:rsidR="002E71FB" w:rsidRDefault="002E71FB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Pool M. M.; Koolstra C. M.;  van der Voor, T. H. A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5990C0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The impact of background radio and television on high school students’ homework performance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12DEA8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03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4A2C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4AA2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D013BA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1889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3196F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0A615822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16C52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6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96FC3A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Hembrooke</w:t>
            </w:r>
            <w:proofErr w:type="spellEnd"/>
            <w:r>
              <w:rPr>
                <w:rFonts w:cs="Times New Roman"/>
              </w:rPr>
              <w:t>, H.; Gay, G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5735B4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The laptop and the lecture: The effects of multitasking in learning environment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B42550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03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84FB3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62D24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5E90DF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8B033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C71A9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0A3F60B7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7ECDDE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7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AC9C5C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Pilotta</w:t>
            </w:r>
            <w:proofErr w:type="spellEnd"/>
            <w:r>
              <w:rPr>
                <w:rFonts w:cs="Times New Roman"/>
              </w:rPr>
              <w:t xml:space="preserve"> J. J.; Schultz D. E.; </w:t>
            </w:r>
            <w:proofErr w:type="spellStart"/>
            <w:r>
              <w:rPr>
                <w:rFonts w:cs="Times New Roman"/>
              </w:rPr>
              <w:t>Drenik</w:t>
            </w:r>
            <w:proofErr w:type="spellEnd"/>
            <w:r>
              <w:rPr>
                <w:rFonts w:cs="Times New Roman"/>
              </w:rPr>
              <w:t xml:space="preserve"> G.; </w:t>
            </w:r>
            <w:proofErr w:type="spellStart"/>
            <w:r>
              <w:rPr>
                <w:rFonts w:cs="Times New Roman"/>
              </w:rPr>
              <w:t>Rist</w:t>
            </w:r>
            <w:proofErr w:type="spellEnd"/>
            <w:r>
              <w:rPr>
                <w:rFonts w:cs="Times New Roman"/>
              </w:rPr>
              <w:t xml:space="preserve"> P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F73FAC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Simultaneous media usage: A critical consumer orientation to media planning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52A9EA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04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4D3660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BB57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DD06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1CDE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4C46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1C90DAC8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6DFB76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8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54B36F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Jeong</w:t>
            </w:r>
            <w:proofErr w:type="spellEnd"/>
            <w:r>
              <w:rPr>
                <w:rFonts w:cs="Times New Roman"/>
              </w:rPr>
              <w:t>, S. H.; Fishbein, M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7493CC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Predictors of multitasking with media: Media factors and audience factor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56D739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07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8B5E95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8286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F40DE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6401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9699A3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6346E9E8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25F8F4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9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CCA1B9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Chowdhury R. M.; Finn A.; Olsen G. D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65246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Investigating the simultaneous presentation of advertising and television programming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334ADB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07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B848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922F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B010D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83CDAC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75FBB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0421B554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88533B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EDD221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Fried, C. B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A311B4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In-class laptop use and its effects on student learning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EB1ECD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08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9745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10D9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33277B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E7A6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2B387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1A9AF1F4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35FC4F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1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1D1D4B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Collins R. L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F9A1BC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edia multitasking: Issues posed in measuring the effects of television sexual content exposure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BE7AD3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08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7A95B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F707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B5CC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C32852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E861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589D70F2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40F010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2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466828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Carrier, L. M.; Cheever, N. A.; Rosen, L. D.; Benitez, S.; Chang, J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16B847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ultitasking across generations: Multitasking choices and difficulty ratings in three generations of American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A824ED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0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9D8D95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4D8624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FD40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166FF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2BCB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58A3469F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02D8EB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3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488384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Ophir E.; Nass C.; Wagner A. D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EA381F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Cognitive control in media multitasker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77B694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0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44A3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C11DBE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EC71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942C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93C2C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214D7D5B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D919CE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4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BFB7B9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Lin L.; Robertson T.; Lee J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F7FD69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Reading performances between novices and experts in different media multitasking environment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C190BE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0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A9C9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554D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83D694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CBC0F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664F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30C8BD11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CEC30F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25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1DD65C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Fox, A. B.; Rosen, J.; Crawford, M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B5854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Distractions, distractions: Does instant messaging affect college students’ performance on a concurrent reading comprehension task?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C7BACE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0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5656E4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502B7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9F53E3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61EA0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5C021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27E4F55A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09FC0F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6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179ED8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End, C. M.; </w:t>
            </w:r>
            <w:proofErr w:type="spellStart"/>
            <w:r>
              <w:rPr>
                <w:rFonts w:cs="Times New Roman"/>
              </w:rPr>
              <w:t>Worthman</w:t>
            </w:r>
            <w:proofErr w:type="spellEnd"/>
            <w:r>
              <w:rPr>
                <w:rFonts w:cs="Times New Roman"/>
              </w:rPr>
              <w:t xml:space="preserve">, S.; Mathews, M. B.; </w:t>
            </w:r>
            <w:proofErr w:type="spellStart"/>
            <w:r>
              <w:rPr>
                <w:rFonts w:cs="Times New Roman"/>
              </w:rPr>
              <w:t>Wetterau</w:t>
            </w:r>
            <w:proofErr w:type="spellEnd"/>
            <w:r>
              <w:rPr>
                <w:rFonts w:cs="Times New Roman"/>
              </w:rPr>
              <w:t>, K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35A4A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Costly cell phones: The impact of cell phone rings on academic performance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FB6361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0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0549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AAC6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93D88F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E7BF3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9E7B1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51CB5DCA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A548E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7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EB6DAA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Benbunan-Fich</w:t>
            </w:r>
            <w:proofErr w:type="spellEnd"/>
            <w:r>
              <w:rPr>
                <w:rFonts w:cs="Times New Roman"/>
              </w:rPr>
              <w:t>, R.; Truman, G. E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DAC3C2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Technical opinion multitasking with laptops during meeting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94E1BC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0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4E30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7705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8EAFA5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5438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D66B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7867161D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D9F56A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8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A88D9F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Calamaro</w:t>
            </w:r>
            <w:proofErr w:type="spellEnd"/>
            <w:r>
              <w:rPr>
                <w:rFonts w:cs="Times New Roman"/>
              </w:rPr>
              <w:t>, C. J.; Mason, T. B.; Ratcliffe, S. J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4DC363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Adolescents living the 24/7 lifestyle: Effects of caffeine and technology on sleep duration and daytime functioning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4D8767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0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505D79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EC9E3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340EF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FCDC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F5811E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</w:tr>
      <w:tr w:rsidR="002E71FB" w14:paraId="781DB76A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C85BE9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9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7AB969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Bowman L. L.; Levine L. E.; Waite B. M.; Gendron M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27BABA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Can students really multitask? An experimental study of instant messaging while reading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333348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0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3367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D168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A5DB5B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DD39C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D792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7ECDBACC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124D14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30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23BD94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Ellis, Y.; Daniels, B.; Jauregui, A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2C8AEA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The effect of multitasking on the grade performance of business student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DA1D08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0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8969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530A3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B7AFA3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D9D29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FA9B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2CE8FE62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841999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31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D6D53B" w14:textId="77777777" w:rsidR="002E71FB" w:rsidRDefault="002E71FB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Kraushaar, J. M.; Novak, D. C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BEF952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Examining the </w:t>
            </w:r>
            <w:proofErr w:type="spellStart"/>
            <w:r>
              <w:rPr>
                <w:rFonts w:cs="Times New Roman"/>
              </w:rPr>
              <w:t>affects</w:t>
            </w:r>
            <w:proofErr w:type="spellEnd"/>
            <w:r>
              <w:rPr>
                <w:rFonts w:cs="Times New Roman"/>
              </w:rPr>
              <w:t xml:space="preserve"> of student multitasking with laptops during the lecture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6FA42A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0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9D65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FD36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7D87CF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FD9E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85A9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404D8297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73CBEC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32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62D9CD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Bardhi</w:t>
            </w:r>
            <w:proofErr w:type="spellEnd"/>
            <w:r>
              <w:rPr>
                <w:rFonts w:cs="Times New Roman"/>
              </w:rPr>
              <w:t xml:space="preserve"> F.; Rohm A. J.; Sultan F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4A68B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Tuning in and tuning out: Media multitasking among young consumer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A0E2BF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0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2762D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06FD4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2FD92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A960EA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F7C50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788BD32B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97C2C7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33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184A05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Zhang W.; </w:t>
            </w:r>
            <w:proofErr w:type="spellStart"/>
            <w:r>
              <w:rPr>
                <w:rFonts w:cs="Times New Roman"/>
              </w:rPr>
              <w:t>Jeong</w:t>
            </w:r>
            <w:proofErr w:type="spellEnd"/>
            <w:r>
              <w:rPr>
                <w:rFonts w:cs="Times New Roman"/>
              </w:rPr>
              <w:t xml:space="preserve"> S. H.; Fishbein M. 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DC9A3A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Situational factors competing for attention: The interaction effect between multitasking and sexual explicitness on TV recognitio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157903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0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04F0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75228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B969A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18289B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A877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2CD01113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310AE3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34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7B8075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Jeong</w:t>
            </w:r>
            <w:proofErr w:type="spellEnd"/>
            <w:r>
              <w:rPr>
                <w:rFonts w:cs="Times New Roman"/>
              </w:rPr>
              <w:t xml:space="preserve"> S. H.; Hwang Y.; Fishbein M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FBC1BF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Effects of exposure to sexual content in the media on adolescent sexual behaviors: The moderating role of multitasking with medi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44B3E5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0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B64D8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C91F1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BB8B0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D1702C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91FA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7D9EAB13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2BE3B6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35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CBA6D7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Zhong B.; Hardin M.; Sun T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CC6B43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Less effortful thinking leads to more social networking? The associations between the use of social network sites and personality trait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3BA50E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1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380160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99910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D622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8B5D6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A9C6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49486F1A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15F6AE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36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A557F1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Judd, T.; Kennedy, G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2B6D26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easurement and evidence of computer-based task switching and multitasking by ‘Net Generation’ student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073846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1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06BDCE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C62B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439B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6C12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9DAED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1C5689B0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DB16E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37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0B842C" w14:textId="77777777" w:rsidR="002E71FB" w:rsidRDefault="002E71FB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Kämpfe, J.; Sedlmeier, P.; Renkewitz, F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DA7269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The impact of background music on adult listeners: A meta-analysi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640B99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1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DC42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FBB2C8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06AAF4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D915B4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263A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7D94BDA1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ECF45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38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675BF1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Brasel</w:t>
            </w:r>
            <w:proofErr w:type="spellEnd"/>
            <w:r>
              <w:rPr>
                <w:rFonts w:cs="Times New Roman"/>
              </w:rPr>
              <w:t xml:space="preserve"> S. A.; </w:t>
            </w:r>
            <w:proofErr w:type="spellStart"/>
            <w:r>
              <w:rPr>
                <w:rFonts w:cs="Times New Roman"/>
              </w:rPr>
              <w:t>Gips</w:t>
            </w:r>
            <w:proofErr w:type="spellEnd"/>
            <w:r>
              <w:rPr>
                <w:rFonts w:cs="Times New Roman"/>
              </w:rPr>
              <w:t xml:space="preserve"> J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3F0351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edia multitasking behavior: Concurrent television and computer usage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6F214D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1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D6FE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99A33E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8443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D986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D21C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79B41346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BC57E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39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14644A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Cain M. S.; </w:t>
            </w:r>
            <w:proofErr w:type="spellStart"/>
            <w:r>
              <w:rPr>
                <w:rFonts w:cs="Times New Roman"/>
              </w:rPr>
              <w:t>Mitroff</w:t>
            </w:r>
            <w:proofErr w:type="spellEnd"/>
            <w:r>
              <w:rPr>
                <w:rFonts w:cs="Times New Roman"/>
              </w:rPr>
              <w:t xml:space="preserve"> S. R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584BD7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Distractor filtering in media multitasker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625298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1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762B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63DE79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AC4C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3C446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185CF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33C610C2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545B92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40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499C53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Junco R.; </w:t>
            </w:r>
            <w:proofErr w:type="spellStart"/>
            <w:r>
              <w:rPr>
                <w:rFonts w:cs="Times New Roman"/>
              </w:rPr>
              <w:t>Cotten</w:t>
            </w:r>
            <w:proofErr w:type="spellEnd"/>
            <w:r>
              <w:rPr>
                <w:rFonts w:cs="Times New Roman"/>
              </w:rPr>
              <w:t xml:space="preserve"> S. R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FEDD0A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Perceived academic effects of instant messaging use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2AE02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1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A79C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6F05E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429915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78183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051F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06EF2453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D9EA5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41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3BF44F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Lin, L.; Lee, J.; Robertson, T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1868C4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Reading while watching video: The effect of video content on reading comprehension and media multitasking ability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7820F7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1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955D9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3B2E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644F45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1D8B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4C03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0C88C1B9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5140EC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42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345D21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Rosen, L. D.; Lim, A. F.; Carrier, L. M.; Cheever, N. A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E561B9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An empirical examination of the educational impact of text message-induced task switching in the classroom: Educational implications and strategies to enhance learning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E2F2E3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1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8CD1E4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D1974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A65A46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1EED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3BB64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68E2807B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7C9A3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43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3613AA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Voorveld H. A. M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9D4430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edia multitasking and the effectiveness of combining online and radio advertising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4DC0B2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1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E6760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4A029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5343B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596E90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F3752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5912EF5F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67DFC0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44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FFA643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Yoon, S.; Choi, Y. K.; Song, S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9A2630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When intrusive can be likable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B7F514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1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1BAA3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A1C5C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2E00F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E900F6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6E4C4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71C3CFBF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75E3E2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45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B41CCF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Ie</w:t>
            </w:r>
            <w:proofErr w:type="spellEnd"/>
            <w:r>
              <w:rPr>
                <w:rFonts w:cs="Times New Roman"/>
              </w:rPr>
              <w:t xml:space="preserve"> A.; Haller C. S.; Langer E. J.; Courvoisier D. S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C20486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indful multitasking: The relationship between mindful flexibility and media multitasking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343B8E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2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DD9D3C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6014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CE694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67C2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C4D8F4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3ED6DB5D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05BAB1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46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D7C5C7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Wang Z.; </w:t>
            </w:r>
            <w:proofErr w:type="spellStart"/>
            <w:r>
              <w:rPr>
                <w:rFonts w:cs="Times New Roman"/>
              </w:rPr>
              <w:t>Tchernev</w:t>
            </w:r>
            <w:proofErr w:type="spellEnd"/>
            <w:r>
              <w:rPr>
                <w:rFonts w:cs="Times New Roman"/>
              </w:rPr>
              <w:t xml:space="preserve"> J. M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CB6D50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The “myth” of media multitasking: Reciprocal dynamics of media multitasking, personal needs, and gratification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2D6DCD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2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DA4637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C45F7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8EDD2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C7F7B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79D3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05606AAF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AA41D8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47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ACEB1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Zhang, W.; Zhang, L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483B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Explicating multitasking with computers: Gratifications and situation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FEB916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2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0F4925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60D9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3811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B39A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CF724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36B91431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E98155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48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377D7" w14:textId="77777777" w:rsidR="002E71FB" w:rsidRDefault="002E71FB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Lui K. F. H.; Wong A. C. N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E94467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Does media multitasking always hurt? A positive correlation between multitasking and multisensory integratio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F20054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2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3795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531535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19659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1DD8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C4DF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29BA73E9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486C7F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49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773606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Wang, Z.; David, P.; Srivastava, J.; Powers, S.; Brady, C.; D’Angelo, J.;  Moreland, J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6087FA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Behavioral performance and visual attention in communication multitasking: A comparison between instant messaging and online voice chat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4D6F24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2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AD927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D7D524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8829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7DE9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3E023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5D7DA5B2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FD7946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50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226525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Lee J.; Lin L.; Robertson T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8F19E1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The impact of media multitasking on learning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E0939F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2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8C0E2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7F4B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44D931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D012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2BCB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45B80AF2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4A7DDF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51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CBB68B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Junco, R.; </w:t>
            </w:r>
            <w:proofErr w:type="spellStart"/>
            <w:r>
              <w:rPr>
                <w:rFonts w:cs="Times New Roman"/>
              </w:rPr>
              <w:t>Cotten</w:t>
            </w:r>
            <w:proofErr w:type="spellEnd"/>
            <w:r>
              <w:rPr>
                <w:rFonts w:cs="Times New Roman"/>
              </w:rPr>
              <w:t>, S. R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26C6D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No A 4 U: The relationship between multitasking and academic performance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A7FA5B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2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C486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B18A7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1A50F8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A13474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6117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0B1A4E61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88B929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52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342C2A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Junco, R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8F3207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In-class multitasking and academic performance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7F3086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2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7579C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CE36E9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1D84A7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6C5D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FEA3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67FC837A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3D8A7A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53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F61661" w14:textId="77777777" w:rsidR="002E71FB" w:rsidRDefault="002E71FB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Wei, F. Y. F.; Wang, Y. K.; Klausner, M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C55996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Rethinking college students’ self-regulation and sustained attention: Does text messaging during class influence cognitive learning?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0A9ADF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2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42C83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8C6CB8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337B20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761E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2B3E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393A9C14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4CC200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54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BB5C4E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Wood, E.; </w:t>
            </w:r>
            <w:proofErr w:type="spellStart"/>
            <w:r>
              <w:rPr>
                <w:rFonts w:cs="Times New Roman"/>
              </w:rPr>
              <w:t>Zivcakova</w:t>
            </w:r>
            <w:proofErr w:type="spellEnd"/>
            <w:r>
              <w:rPr>
                <w:rFonts w:cs="Times New Roman"/>
              </w:rPr>
              <w:t xml:space="preserve">, L.; Gentile, P.; Archer, K.; De Pasquale, D.; </w:t>
            </w:r>
            <w:proofErr w:type="spellStart"/>
            <w:r>
              <w:rPr>
                <w:rFonts w:cs="Times New Roman"/>
              </w:rPr>
              <w:t>Nosko</w:t>
            </w:r>
            <w:proofErr w:type="spellEnd"/>
            <w:r>
              <w:rPr>
                <w:rFonts w:cs="Times New Roman"/>
              </w:rPr>
              <w:t>, A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D1022B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Examining the impact of off-task multi-tasking with technology on real-time classroom learning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4CD954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2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3A3DB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E69E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1277C6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9B62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CE99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4235670A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826AA8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55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427C22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Douglas, D.; Angel, H.; Bethany, W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A0FAAB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Digital devices, distraction, and student performance: Does in-class cell phone use reduce learning?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BD558D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2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87DD7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8C10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22015D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9AFBC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963C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6DAB6F54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BEC8D2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56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2AE021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Burak</w:t>
            </w:r>
            <w:proofErr w:type="spellEnd"/>
            <w:r>
              <w:rPr>
                <w:rFonts w:cs="Times New Roman"/>
              </w:rPr>
              <w:t>, L. J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E5228A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ultitasking in the university classroom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6AC5BA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2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302FE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A9DD99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A71106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4CFE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E77CC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0467109A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AE5D2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57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AF9051" w14:textId="77777777" w:rsidR="002E71FB" w:rsidRDefault="002E71FB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Jeong, S. H.; Hwang Y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4043E6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Does multitasking increase or decrease persuasion? Effects of multitasking on comprehension and counterarguing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79AB8A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2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6B6E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4B49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E0961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EAC1A7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40094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23E02A2A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F4878A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58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007753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Levine L. E.; Waite B. M.; Bowman L. L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EE7BD9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obile media use, multitasking and distractibility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123131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2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F5D3E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D034F8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8CC9F6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2CC13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FDA643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2E13561F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BE4E38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59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CBA6B1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Pea R.; Nass C.; </w:t>
            </w:r>
            <w:proofErr w:type="spellStart"/>
            <w:r>
              <w:rPr>
                <w:rFonts w:cs="Times New Roman"/>
              </w:rPr>
              <w:t>Meheula</w:t>
            </w:r>
            <w:proofErr w:type="spellEnd"/>
            <w:r>
              <w:rPr>
                <w:rFonts w:cs="Times New Roman"/>
              </w:rPr>
              <w:t xml:space="preserve"> L.; </w:t>
            </w:r>
            <w:proofErr w:type="spellStart"/>
            <w:r>
              <w:rPr>
                <w:rFonts w:cs="Times New Roman"/>
              </w:rPr>
              <w:t>Rance</w:t>
            </w:r>
            <w:proofErr w:type="spellEnd"/>
            <w:r>
              <w:rPr>
                <w:rFonts w:cs="Times New Roman"/>
              </w:rPr>
              <w:t xml:space="preserve"> M.; Kumar A.; Bamford H.; Nass M.; </w:t>
            </w:r>
            <w:proofErr w:type="spellStart"/>
            <w:r>
              <w:rPr>
                <w:rFonts w:cs="Times New Roman"/>
              </w:rPr>
              <w:t>Simha</w:t>
            </w:r>
            <w:proofErr w:type="spellEnd"/>
            <w:r>
              <w:rPr>
                <w:rFonts w:cs="Times New Roman"/>
              </w:rPr>
              <w:t xml:space="preserve"> A.; </w:t>
            </w:r>
            <w:proofErr w:type="spellStart"/>
            <w:r>
              <w:rPr>
                <w:rFonts w:cs="Times New Roman"/>
              </w:rPr>
              <w:t>Stillerman</w:t>
            </w:r>
            <w:proofErr w:type="spellEnd"/>
            <w:r>
              <w:rPr>
                <w:rFonts w:cs="Times New Roman"/>
              </w:rPr>
              <w:t xml:space="preserve"> B.; Yang S.; Zhou M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C6A0C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edia use, face-to-face communication, media multitasking, and social well-being among 8- to 12-year-old girl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13C3C6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2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4A3A9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B6FE3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433669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B16F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FDAE44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</w:tr>
      <w:tr w:rsidR="002E71FB" w14:paraId="5218D69E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DBC0EC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60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84F986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David P.; Xu L.; Srivastava J.; Kim J. H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6550B6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edia multitasking between two conversational task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D63773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3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1A0EB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B4724E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91E7A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1299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6697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1AED7EA2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EE43D1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61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AC694A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Sanbonmatsu</w:t>
            </w:r>
            <w:proofErr w:type="spellEnd"/>
            <w:r>
              <w:rPr>
                <w:rFonts w:cs="Times New Roman"/>
              </w:rPr>
              <w:t xml:space="preserve"> D. M.; Strayer D. L.; Medeiros-Ward N.; Watson J. M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5016D8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Who multi-tasks and why? Multi-tasking ability, perceived multi-tasking ability, impulsivity, and sensation seeking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8949F0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3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E6647C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A9E341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0185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32B8B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6238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2092FE43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1FD41C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62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19060B" w14:textId="77777777" w:rsidR="002E71FB" w:rsidRDefault="002E71FB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Voorveld H. A. M.; van der Goot M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09C5F5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Age differences in media multitasking: A diary study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FC52D9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3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0318A3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4FBD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DF35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C5B9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1AE2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4FF55CA2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311FF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63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A509F8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Lin L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7C5FDC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ultiple dimensions of multitasking phenomeno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766300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3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0B5F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10A835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11C1E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9CF0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749C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1BDC611B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EFA5CB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64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B828A7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Kononova</w:t>
            </w:r>
            <w:proofErr w:type="spellEnd"/>
            <w:r>
              <w:rPr>
                <w:rFonts w:cs="Times New Roman"/>
              </w:rPr>
              <w:t xml:space="preserve"> A. 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FC4238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ultitasking across borders: A cross-national study of media multitasking behaviors, its antecedents, and outcome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8536FB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3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9B36D1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92BEAD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9C904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9173F3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9EE6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306FEFF8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86014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65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ECE586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Minear</w:t>
            </w:r>
            <w:proofErr w:type="spellEnd"/>
            <w:r>
              <w:rPr>
                <w:rFonts w:cs="Times New Roman"/>
              </w:rPr>
              <w:t xml:space="preserve"> M.; Brasher F.; McCurdy M.; Lewis J.; </w:t>
            </w:r>
            <w:proofErr w:type="spellStart"/>
            <w:r>
              <w:rPr>
                <w:rFonts w:cs="Times New Roman"/>
              </w:rPr>
              <w:t>Younggren</w:t>
            </w:r>
            <w:proofErr w:type="spellEnd"/>
            <w:r>
              <w:rPr>
                <w:rFonts w:cs="Times New Roman"/>
              </w:rPr>
              <w:t xml:space="preserve"> A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2E3DF1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Working memory, fluid intelligence, and impulsiveness in heavy media multitasker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0B0E7B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3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76CE9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59F398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E2FCF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0F550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E3B2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56880972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55C00B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66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B53801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Yap J. Y.; Lim S. W. H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3263F8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edia multitasking predicts unitary versus splitting visual focal attentio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31E043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3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5228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BAD2D6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37394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C407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1E48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7A140DAC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DF396C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67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AACA5C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Alzahabi</w:t>
            </w:r>
            <w:proofErr w:type="spellEnd"/>
            <w:r>
              <w:rPr>
                <w:rFonts w:cs="Times New Roman"/>
              </w:rPr>
              <w:t xml:space="preserve"> R.; Becker M. W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221B5E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The association between media multitasking, task-switching, and dual-task performance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80A702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3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3EAF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A9ED82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095DA9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AD02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0EF2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26B96274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5D8381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68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8AEE2B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Song K. S.; Nam S. C.; Lim H.; Kim J. K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DF964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Analysis of youngsters’ media multitasking behaviors and effect on learning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95E809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3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34F7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DBE1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B3257F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B22D2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7A73C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146B2746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02D3F5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69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8A3359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Clayson</w:t>
            </w:r>
            <w:proofErr w:type="spellEnd"/>
            <w:r>
              <w:rPr>
                <w:rFonts w:cs="Times New Roman"/>
              </w:rPr>
              <w:t>, D. E.; Haley, D. A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E0B2E6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An introduction to multitasking and texting: Prevalence and impact on grades and GPA in marketing classe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3C0C07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3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A646A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153E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2C9995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CF313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5E2D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7323B288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CE5682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70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D9AE44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Sana, F.; Weston, T.; Cepeda, N. J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FF360C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Laptop multitasking hinders classroom learning for both users and nearby peer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C97846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3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7F07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70F9A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26F972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C92F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DB2D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2D72140D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84FAFA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71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9D0E20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Karpinski, A. C.; Kirschner, P. A.; Ozer, I.; Mellott, J. A.; </w:t>
            </w:r>
            <w:proofErr w:type="spellStart"/>
            <w:r>
              <w:rPr>
                <w:rFonts w:cs="Times New Roman"/>
              </w:rPr>
              <w:t>Ochwo</w:t>
            </w:r>
            <w:proofErr w:type="spellEnd"/>
            <w:r>
              <w:rPr>
                <w:rFonts w:cs="Times New Roman"/>
              </w:rPr>
              <w:t>, P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33E280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An exploration of social networking site use, multitasking, and academic performance among United States and European university student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853286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3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0195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9169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B38B18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C106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F176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18DEBBD0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7808B3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72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F26390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kuznekoff</w:t>
            </w:r>
            <w:proofErr w:type="spellEnd"/>
            <w:r>
              <w:rPr>
                <w:rFonts w:cs="Times New Roman"/>
              </w:rPr>
              <w:t xml:space="preserve">, J. H.; </w:t>
            </w:r>
            <w:proofErr w:type="spellStart"/>
            <w:r>
              <w:rPr>
                <w:rFonts w:cs="Times New Roman"/>
              </w:rPr>
              <w:t>Titsworth</w:t>
            </w:r>
            <w:proofErr w:type="spellEnd"/>
            <w:r>
              <w:rPr>
                <w:rFonts w:cs="Times New Roman"/>
              </w:rPr>
              <w:t xml:space="preserve">, S. 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26F6B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The impact of mobile phone usage on student learning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D9291F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3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B6E84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9B994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5495D5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4E013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150E9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06ED372A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D7CA11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73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6FCE28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Rosen, L. D.; Carrier, L. M.; Cheever, N. A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44C884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Facebook and texting made me do it: Media-induced task-switching while studying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CD770D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3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CF46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8121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7AE8EE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6AD94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DECA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5FE922AD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69EE0B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74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DE0724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Subrahmanyam, K.; </w:t>
            </w:r>
            <w:proofErr w:type="spellStart"/>
            <w:r>
              <w:rPr>
                <w:rFonts w:cs="Times New Roman"/>
              </w:rPr>
              <w:t>Michikyan</w:t>
            </w:r>
            <w:proofErr w:type="spellEnd"/>
            <w:r>
              <w:rPr>
                <w:rFonts w:cs="Times New Roman"/>
              </w:rPr>
              <w:t xml:space="preserve">, M.; Clemmons, C.; Carrillo, R.; </w:t>
            </w:r>
            <w:proofErr w:type="spellStart"/>
            <w:r>
              <w:rPr>
                <w:rFonts w:cs="Times New Roman"/>
              </w:rPr>
              <w:t>Uhls</w:t>
            </w:r>
            <w:proofErr w:type="spellEnd"/>
            <w:r>
              <w:rPr>
                <w:rFonts w:cs="Times New Roman"/>
              </w:rPr>
              <w:t xml:space="preserve">, Y. T.; Greenfield, P. M. 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C4E68A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Learning from paper, learning from screens: Impact of screen reading and multitasking conditions on reading and writing among college student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CD1CA3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3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D0979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572B9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1EF362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BB7B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3BB6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126A3258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E432E6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75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815230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Fante</w:t>
            </w:r>
            <w:proofErr w:type="spellEnd"/>
            <w:r>
              <w:rPr>
                <w:rFonts w:cs="Times New Roman"/>
              </w:rPr>
              <w:t>, R.; Jacobi, L. L.; Sexton, V. D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3AAA7E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The effects of instant messaging and task difficulty on reading comprehensio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AB8050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3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663D0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0FA3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CB9F0A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1300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BC5DE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7AE23C4D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1A16E4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76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ECCFCA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Tran, P.; Carrillo, R.; Subrahmanyam, K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EC639A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Effects of online multitasking on reading comprehension of expository text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B60874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3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F073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74578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4E45EF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DDB9A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79DE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50F164BA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304072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77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253399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cDonald, S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395AC8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The effects and predictor value of in-class texting behavior on final course grade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5CA192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3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F1BA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3D52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D598C1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51FE8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F4A4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308A3EE7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B212BA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78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855DA2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Srivastava J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65F78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edia multitasking performance: Role of message relevance and formatting cues in online environment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D6C50D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3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23B9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C6099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69F28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8A836E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0F0F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42D9FDE7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9BFCB5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79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3A8EF5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Shih S. I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8B39B9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A null relationship between media multitasking and well-being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325DA1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3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EA0C9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B1AC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03E3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03EC4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04BD2C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</w:tr>
      <w:tr w:rsidR="002E71FB" w14:paraId="6AEE8E41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EE543F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80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22B9BF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Becker M. W.; </w:t>
            </w:r>
            <w:proofErr w:type="spellStart"/>
            <w:r>
              <w:rPr>
                <w:rFonts w:cs="Times New Roman"/>
              </w:rPr>
              <w:t>Alzahabi</w:t>
            </w:r>
            <w:proofErr w:type="spellEnd"/>
            <w:r>
              <w:rPr>
                <w:rFonts w:cs="Times New Roman"/>
              </w:rPr>
              <w:t xml:space="preserve"> R.; Hopwood C. J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3CAB75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edia multitasking is associated with symptoms of depression and social anxiety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A5D88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3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32DC7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05B3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8D86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2A57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E262A1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</w:tr>
      <w:tr w:rsidR="002E71FB" w14:paraId="46ADDC7F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D456A9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81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0D85C2" w14:textId="77777777" w:rsidR="002E71FB" w:rsidRDefault="002E71FB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Voorveld H. A. M.; Segijn C. M.; Ketelaar P. E.; Smit E. G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D140AF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Investigating the prevalence and predictors of media multitasking across countrie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AB7847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4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321BA0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5AAF2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FF3A5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6D47F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F7379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485DD8F6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F0DCE4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82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56C7C2" w14:textId="77777777" w:rsidR="002E71FB" w:rsidRDefault="002E71FB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Bowman L. L.; Waite B. M.; Levine L. E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3A2867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A cross-cultural comparison of media multitasking in American and Malaysian college student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2CE9D5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4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13783C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83FF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BB6423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D7864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0080E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171B29E3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9344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83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384D22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Kononova</w:t>
            </w:r>
            <w:proofErr w:type="spellEnd"/>
            <w:r>
              <w:rPr>
                <w:rFonts w:cs="Times New Roman"/>
              </w:rPr>
              <w:t xml:space="preserve"> A.; </w:t>
            </w:r>
            <w:proofErr w:type="spellStart"/>
            <w:r>
              <w:rPr>
                <w:rFonts w:cs="Times New Roman"/>
              </w:rPr>
              <w:t>Zasorina</w:t>
            </w:r>
            <w:proofErr w:type="spellEnd"/>
            <w:r>
              <w:rPr>
                <w:rFonts w:cs="Times New Roman"/>
              </w:rPr>
              <w:t xml:space="preserve"> T.; </w:t>
            </w:r>
            <w:proofErr w:type="spellStart"/>
            <w:r>
              <w:rPr>
                <w:rFonts w:cs="Times New Roman"/>
              </w:rPr>
              <w:t>Diveeva</w:t>
            </w:r>
            <w:proofErr w:type="spellEnd"/>
            <w:r>
              <w:rPr>
                <w:rFonts w:cs="Times New Roman"/>
              </w:rPr>
              <w:t xml:space="preserve"> N.; </w:t>
            </w:r>
            <w:proofErr w:type="spellStart"/>
            <w:r>
              <w:rPr>
                <w:rFonts w:cs="Times New Roman"/>
              </w:rPr>
              <w:t>Kokoeva</w:t>
            </w:r>
            <w:proofErr w:type="spellEnd"/>
            <w:r>
              <w:rPr>
                <w:rFonts w:cs="Times New Roman"/>
              </w:rPr>
              <w:t xml:space="preserve"> A.; </w:t>
            </w:r>
            <w:proofErr w:type="spellStart"/>
            <w:r>
              <w:rPr>
                <w:rFonts w:cs="Times New Roman"/>
              </w:rPr>
              <w:t>Chelokyan</w:t>
            </w:r>
            <w:proofErr w:type="spellEnd"/>
            <w:r>
              <w:rPr>
                <w:rFonts w:cs="Times New Roman"/>
              </w:rPr>
              <w:t xml:space="preserve"> A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F3DF0E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ultitasking goes global: Multitasking with traditional and new electronic media and attention to media messages among college students in Kuwait, Russia, and the US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C0DD6C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4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FB610F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C75AB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EFBEED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C568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10370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2BFC49FE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229AFF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84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A0DE96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Cotten</w:t>
            </w:r>
            <w:proofErr w:type="spellEnd"/>
            <w:r>
              <w:rPr>
                <w:rFonts w:cs="Times New Roman"/>
              </w:rPr>
              <w:t xml:space="preserve"> S. R.; Shank D. B.; Anderson W. A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87F1F0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Gender, technology use and ownership, and media-based multitasking among middle school student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596F09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4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0586DC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3708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1A7C4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1DDC2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94794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1E819DF8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AF6287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85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6392EF" w14:textId="77777777" w:rsidR="002E71FB" w:rsidRDefault="002E71FB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Hwang Y.; Kim H.; Jeong S. H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08B603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Why do media users multitask?: Motives for general, medium-specific, and content-specific types of multitasking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3B6D1A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4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D55A62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93693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F582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D4C2B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3E4FA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77624211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95FBB2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86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E5DC3E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Duff, B. R. L.; Yoon, G.; Wang, Z.; </w:t>
            </w:r>
            <w:proofErr w:type="spellStart"/>
            <w:r>
              <w:rPr>
                <w:rFonts w:cs="Times New Roman"/>
              </w:rPr>
              <w:t>Anghelcev</w:t>
            </w:r>
            <w:proofErr w:type="spellEnd"/>
            <w:r>
              <w:rPr>
                <w:rFonts w:cs="Times New Roman"/>
              </w:rPr>
              <w:t>, G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3F04AC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Doing it all: An exploratory study of predictors of media multitasking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A325A2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4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E787F2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755C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82D80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A7A1C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5F91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1AAE3DC7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8D8E66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87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9CA69C" w14:textId="77777777" w:rsidR="002E71FB" w:rsidRDefault="002E71FB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Loh K. K.; Kanai R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B09A6B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Higher media multi-tasking activity is associated with smaller gray-matter density in the anterior cingulate cortex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20DC5A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4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24E9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7E1E9E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987D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D00E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6931F4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0B7ECE48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84B092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88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768A22" w14:textId="77777777" w:rsidR="002E71FB" w:rsidRDefault="002E71FB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Baumgartner S. E.; Weeda W. D.; van der Heijden L. L.; Huizinga M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9E23EC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The relationship between media multitasking and executive function in early adolescent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D51250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4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2C7163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06B323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32D3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B984B9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25717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1E9100B7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BC50CA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89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740470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Ralph B .C. W.; Thomson D. R.; Cheyne J. A.; </w:t>
            </w:r>
            <w:proofErr w:type="spellStart"/>
            <w:r>
              <w:rPr>
                <w:rFonts w:cs="Times New Roman"/>
              </w:rPr>
              <w:t>Smilek</w:t>
            </w:r>
            <w:proofErr w:type="spellEnd"/>
            <w:r>
              <w:rPr>
                <w:rFonts w:cs="Times New Roman"/>
              </w:rPr>
              <w:t xml:space="preserve"> D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DB193A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edia multitasking and failures of attention in everyday life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638610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4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ACBE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0E6B8A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404D33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DE5C9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93F0F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73907AD2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D5280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90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6E3DB5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Calderwood C.; Ackerman P. L.; Conklin E. M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42316E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What else do college students “do” while studying? An investigation of multitasking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6F195C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4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2CB47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31A9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F09821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09127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15349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207DCB31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C4B9F0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91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1DD22C" w14:textId="77777777" w:rsidR="002E71FB" w:rsidRDefault="002E71FB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Shah III A. V.; Mullens III D. J.; Van Duyn III L. J.; Januchowski R. P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14E5B5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ultitasking behaviors of osteopathic medical student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BD372F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4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FAC52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AB3D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8272A2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492C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FEC0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25666056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E8CEB3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92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4E6FD6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Judd T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25312B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aking sense of multitasking: The role of Facebook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DC22F3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4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35A66E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EC85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99821B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13C59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4E37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69B8E0E6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8A8780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93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D258C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Dietz, S.; Henrich, C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1642D9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Texting as a distraction to learning in college student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0F7A9D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4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FB59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58863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8E42D0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6015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8EA0B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70499383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98D5E2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94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522262" w14:textId="77777777" w:rsidR="002E71FB" w:rsidRDefault="002E71FB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 xml:space="preserve">Gaudreau, P.; Miranda, D.; Gareau, A. 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FDD701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Canadian university students in wireless classrooms: What do they do on their laptops and does it really matter?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2E0D31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4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CE3C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9F32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71CDB2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D1E2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A74A4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04E188CE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AD03EC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95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7C4DF9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Ravizza</w:t>
            </w:r>
            <w:proofErr w:type="spellEnd"/>
            <w:r>
              <w:rPr>
                <w:rFonts w:cs="Times New Roman"/>
              </w:rPr>
              <w:t>, S. M.; Hambrick, D. Z.; Fenn, K. M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C8301C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Non-academic internet use in the classroom is negatively related to classroom learning regardless of intellectual ability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EA7650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4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C9DA9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3B28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75303F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8D21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311AE4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251FC721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49F07F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96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9C11A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Wei, F. Y. F.; Wang, Y. K.; </w:t>
            </w:r>
            <w:proofErr w:type="spellStart"/>
            <w:r>
              <w:rPr>
                <w:rFonts w:cs="Times New Roman"/>
              </w:rPr>
              <w:t>Fass</w:t>
            </w:r>
            <w:proofErr w:type="spellEnd"/>
            <w:r>
              <w:rPr>
                <w:rFonts w:cs="Times New Roman"/>
              </w:rPr>
              <w:t>, W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5EF603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An experimental study of online chatting and notetaking techniques on college students’ cognitive learning from a lecture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10949A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4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1A4A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B73453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5F25E7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3DC8E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51831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7FB0213E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26FD80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97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D80067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Conard, M. A.; Marsh, R. F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942E48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Interest level improves learning but does not moderate the effects of interruptions: An experiment using simultaneous multitasking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C06934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4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0E30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370E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EECEBD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7E28C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F983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055F4AD8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F8337F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98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DC5F3D" w14:textId="77777777" w:rsidR="002E71FB" w:rsidRDefault="002E71FB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Van Cauwenberge A.; Schaap G.; Van Roy R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3E614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“TV no longer commands our full attention”: Effects of second-screen viewing and task relevance on cognitive load and learning from new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27C560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4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BDE3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81AB4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52C8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4924C8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14F74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5A2D20E1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C6F140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99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21E13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Gunawardena T.;  Waiguny M. K 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CADBD2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So many things to do! How multitasking affects memory and attitude for product and brand placement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5FC81A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4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8C6BD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2854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0C58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F66465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651C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7419059A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5337C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00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9061B4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Bowman, J. M.; Pace, R. C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011301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Dual-tasking effects on outcomes of mobile communication technologie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42D453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4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8282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93C4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D96C9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7DB09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0ABD9C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</w:tr>
      <w:tr w:rsidR="002E71FB" w14:paraId="6545D015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F8CF6A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01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3A1A0F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Aagaard</w:t>
            </w:r>
            <w:proofErr w:type="spellEnd"/>
            <w:r>
              <w:rPr>
                <w:rFonts w:cs="Times New Roman"/>
              </w:rPr>
              <w:t xml:space="preserve"> J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06715E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edia multitasking, attention, and distraction: A critical discussio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37D44E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5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D86DC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95DE4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93B672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CAD2E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90D0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350BAE07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4CB036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02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10E7C1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Kononova</w:t>
            </w:r>
            <w:proofErr w:type="spellEnd"/>
            <w:r>
              <w:rPr>
                <w:rFonts w:cs="Times New Roman"/>
              </w:rPr>
              <w:t xml:space="preserve"> A.; Chiang Y. H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978C51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Why do we multitask with media? Predictors of media multitasking among Internet users in the United States and Taiwa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EEB18D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5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1E5BEB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B91D3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28E7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029A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A848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2FDCCA85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200921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03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0AEE83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Christensen C. G.; Bickham D.; Ross C. S.; Rich M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6CE1EC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ultitasking with television among adolescent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23D568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5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BEB2E0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E11FC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8CFE6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922B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85AA2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50DA45D0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522702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04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AF57A3" w14:textId="77777777" w:rsidR="002E71FB" w:rsidRDefault="002E71FB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Voorveld H. A. M.; Viswanathan V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C1CEDF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An observational study on how situational factors influence media multitasking with TV: The role of genres, dayparts, and social viewing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2A25DD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5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FB7BDA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B620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7CFF9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6E5A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60E2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11B2228B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B50D42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05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CA8EDF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Székely</w:t>
            </w:r>
            <w:proofErr w:type="spellEnd"/>
            <w:r>
              <w:rPr>
                <w:rFonts w:cs="Times New Roman"/>
              </w:rPr>
              <w:t xml:space="preserve"> L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D7B816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The typology of multitasking activity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BDEADF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5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E866C5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B73D9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58356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05AE0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F0F9F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2045E1C9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E3EF9B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06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6C0798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Cardoso-Leite P.; Green C. S.; Bavelier D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6C167B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On the impact of new technologies on multitasking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7325F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5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441725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38957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C05A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027DD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2593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48CA9DF6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39C16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107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B7B715" w14:textId="77777777" w:rsidR="002E71FB" w:rsidRDefault="002E71FB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Gil de Zúñiga, H.; Garcia-Perdomo, V.; McGregor, S. C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F77838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What is second screening? Exploring motivations of second screen use and its effect on online political participatio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CBE326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5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5E45F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6F9D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CC55C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025EA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5CD1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7ED1C2DF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1ACAB3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08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DEF0D2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Lang, A.; </w:t>
            </w:r>
            <w:proofErr w:type="spellStart"/>
            <w:r>
              <w:rPr>
                <w:rFonts w:cs="Times New Roman"/>
              </w:rPr>
              <w:t>Chrzan</w:t>
            </w:r>
            <w:proofErr w:type="spellEnd"/>
            <w:r>
              <w:rPr>
                <w:rFonts w:cs="Times New Roman"/>
              </w:rPr>
              <w:t>, J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9802F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edia multitasking: Good, bad, or ugly?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474107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5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9654A0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3968F8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CF30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84DE1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47E96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3A514126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2DD687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09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8BDA14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Vatavu</w:t>
            </w:r>
            <w:proofErr w:type="spellEnd"/>
            <w:r>
              <w:rPr>
                <w:rFonts w:cs="Times New Roman"/>
              </w:rPr>
              <w:t xml:space="preserve"> R. D.; </w:t>
            </w:r>
            <w:proofErr w:type="spellStart"/>
            <w:r>
              <w:rPr>
                <w:rFonts w:cs="Times New Roman"/>
              </w:rPr>
              <w:t>Mancas</w:t>
            </w:r>
            <w:proofErr w:type="spellEnd"/>
            <w:r>
              <w:rPr>
                <w:rFonts w:cs="Times New Roman"/>
              </w:rPr>
              <w:t xml:space="preserve"> M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39ED5B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Evaluating visual attention for multi-screen television: Measures, toolkit, and experimental finding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53AFD3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5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CFD7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E52AA2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13F4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44F2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5D109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4CF71EE9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3D2AAA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10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9AB01E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Kazakova S.; Cauberghe V.; Pandelaere M.; De Pelsmacker P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63727A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Can’t see the forest for the trees? The effect of media multitasking on cognitive processing style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2B644B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5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B3975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C2D061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1145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365E9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7B2E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0E77DFA7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69A623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11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177038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Ralph B. C. W.; Thomson D. R.; </w:t>
            </w:r>
            <w:proofErr w:type="spellStart"/>
            <w:r>
              <w:rPr>
                <w:rFonts w:cs="Times New Roman"/>
              </w:rPr>
              <w:t>Seli</w:t>
            </w:r>
            <w:proofErr w:type="spellEnd"/>
            <w:r>
              <w:rPr>
                <w:rFonts w:cs="Times New Roman"/>
              </w:rPr>
              <w:t xml:space="preserve"> P.; Carriere J. S. A.; </w:t>
            </w:r>
            <w:proofErr w:type="spellStart"/>
            <w:r>
              <w:rPr>
                <w:rFonts w:cs="Times New Roman"/>
              </w:rPr>
              <w:t>Smilek</w:t>
            </w:r>
            <w:proofErr w:type="spellEnd"/>
            <w:r>
              <w:rPr>
                <w:rFonts w:cs="Times New Roman"/>
              </w:rPr>
              <w:t xml:space="preserve"> D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38F693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edia multitasking and behavioral measures of sustained attentio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584443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5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F9689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7EB13B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1E56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AA400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78C23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2653625E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CBC157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12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C4FEDF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Wang Z.; Irwin M.; Cooper C.; Srivastava J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7289CC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ulti-dimensions of media multitasking and adaptive media selectio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1D60AE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5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12B99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65DF06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29998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2F02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3355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1CA6AB7F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F17681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13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5C2235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Bellur</w:t>
            </w:r>
            <w:proofErr w:type="spellEnd"/>
            <w:r>
              <w:rPr>
                <w:rFonts w:cs="Times New Roman"/>
              </w:rPr>
              <w:t xml:space="preserve"> S.; Nowak K. L.; Hull K. S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9921F3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ake it our time: In class multitaskers have lower academic performance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B820D2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5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D0054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88C8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E4E9CB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9F23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FE80F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58D6A495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0DF54A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14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87DCAB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Mokhtari K.; </w:t>
            </w:r>
            <w:proofErr w:type="spellStart"/>
            <w:r>
              <w:rPr>
                <w:rFonts w:cs="Times New Roman"/>
              </w:rPr>
              <w:t>Delello</w:t>
            </w:r>
            <w:proofErr w:type="spellEnd"/>
            <w:r>
              <w:rPr>
                <w:rFonts w:cs="Times New Roman"/>
              </w:rPr>
              <w:t xml:space="preserve"> J.; Reichard C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295C39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Connected yet distracted: Multitasking among college student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3B0DB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5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4733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5AF0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392891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607E9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A493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306B4F0E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74C291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15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5917BB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Hassoun D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F03FB8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“All over the place”: A case study of classroom multitasking and attentional performance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C94711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5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B82D1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A7BED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517ADA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2C5D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CE038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2977E666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C49837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116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03E6F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Carrier L. M.; Rosen L. D.; Cheever N. A.; Lim A. F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381AF8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Causes, effects, and practicalities of everyday multitasking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6F4C20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5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C82BA9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FC989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237020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14FE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3D179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228FF73D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CEAFEB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17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3FB48B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Zhang, W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FE212B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Learning variables, in-class laptop multitasking and academic performance: A path analysis.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4B6550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5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A56C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ECF6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4873F7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5D61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3513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128C035A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0C987C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18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427ECC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Lawson, D.; Henderson, B. B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074954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The costs of texting in the classroom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94E099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5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9398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A1CC9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335636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7F31C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5892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61558BB6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69472C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19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DC34A9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Duff B. R. L.; Sar S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DCEA6B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Seeing the big picture: Multitasking and perceptual processing influences on ad recognitio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19FF76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5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A34B3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480F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8501B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A0805D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914F3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19A999A4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DDB25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20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106D2E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Chinchanachokchai</w:t>
            </w:r>
            <w:proofErr w:type="spellEnd"/>
            <w:r>
              <w:rPr>
                <w:rFonts w:cs="Times New Roman"/>
              </w:rPr>
              <w:t xml:space="preserve"> S.; Duff B. R. L.; Sar S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395DEB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The effect of multitasking on time perception, enjoyment, and ad evaluatio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D4E2E7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5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118C49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FBA9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6064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8AA575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FA5C09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2CD78ED8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77F04A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21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49F3D8" w14:textId="77777777" w:rsidR="002E71FB" w:rsidRDefault="002E71FB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Jeong, S. H.; Hwang, Y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1C5858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ultitasking and persuasion: The role of structural interference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760EA0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5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BBDC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B86B4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7B9AC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EDBA01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59FF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45AA6A6E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8FB775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22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DDCD1" w14:textId="77777777" w:rsidR="002E71FB" w:rsidRDefault="002E71FB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Van Der Schuur W. A.; Baumgartner S. E.; Sumter S. R.; Valkenburg P. M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8D2B8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The consequences of media multitasking for youth: A review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CC69CF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5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03FCC4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04F1D9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BEFB68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F9C1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D34FD6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</w:tr>
      <w:tr w:rsidR="002E71FB" w14:paraId="0B891FBF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C1E5D0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23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9A386C" w14:textId="77777777" w:rsidR="002E71FB" w:rsidRDefault="002E71FB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Yang X.; Xu X.; Zhu L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737B99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edia multitasking and psychological wellbeing in Chinese adolescents: Time management as a moderator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979CC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5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A2391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4E0C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DF04D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94C7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87A9C7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</w:tr>
      <w:tr w:rsidR="002E71FB" w14:paraId="096B640F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939DCF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24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19C341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Marsh S.; Ni </w:t>
            </w:r>
            <w:proofErr w:type="spellStart"/>
            <w:r>
              <w:rPr>
                <w:rFonts w:cs="Times New Roman"/>
              </w:rPr>
              <w:t>Mhurchu</w:t>
            </w:r>
            <w:proofErr w:type="spellEnd"/>
            <w:r>
              <w:rPr>
                <w:rFonts w:cs="Times New Roman"/>
              </w:rPr>
              <w:t xml:space="preserve"> C.; Jiang Y.; Maddison R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6438C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odern screen-use behaviors: The effects of single- and multi-screen use on energy intake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E40669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5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D6C03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99B2A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8CB33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48456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9AA2FC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</w:tr>
      <w:tr w:rsidR="002E71FB" w14:paraId="2836F4F0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EA4400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125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3FA8CF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Nooner</w:t>
            </w:r>
            <w:proofErr w:type="spellEnd"/>
            <w:r>
              <w:rPr>
                <w:rFonts w:cs="Times New Roman"/>
              </w:rPr>
              <w:t xml:space="preserve"> K.; Schaefer L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3C144C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A pilot investigation of media multitasking and trauma symptoms among adolescent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E36E44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5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A0B8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6A332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3966F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EE41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F2586B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</w:tr>
      <w:tr w:rsidR="002E71FB" w14:paraId="1EDD3E1D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5F5C99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26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70495F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Dias P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BBC204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otivations for multi-screening: An exploratory study on motivations and gratification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0EDAA2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6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E6681F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353CF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717394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6BBB0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3A3B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55CD1C45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A497B5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27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5CC4EF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Yang X.; Zhu L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FBD7EB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Predictors of media multitasking in Chinese adolescent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973D12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6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0EA832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5732A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FC64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66AC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5C58F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6D786945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C27389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28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D71AE6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Terry C. A.; Mishra P.; </w:t>
            </w:r>
            <w:proofErr w:type="spellStart"/>
            <w:r>
              <w:rPr>
                <w:rFonts w:cs="Times New Roman"/>
              </w:rPr>
              <w:t>Roseth</w:t>
            </w:r>
            <w:proofErr w:type="spellEnd"/>
            <w:r>
              <w:rPr>
                <w:rFonts w:cs="Times New Roman"/>
              </w:rPr>
              <w:t xml:space="preserve"> C. J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FB202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Preference for multitasking, technological dependency, student metacognition, &amp; pervasive technology use: An experimental interventio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CCE95E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6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21918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94589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4D498B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B633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A096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138B74A9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6B71A1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29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F3072E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Rubenking</w:t>
            </w:r>
            <w:proofErr w:type="spellEnd"/>
            <w:r>
              <w:rPr>
                <w:rFonts w:cs="Times New Roman"/>
              </w:rPr>
              <w:t xml:space="preserve"> B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673372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ultitasking with TV: Media technology, genre, and audience influence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2D7E0C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6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495FD6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EE6789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6E7F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FD7F24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35973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71E016C5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72FB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30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BF5646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Srivastava J.; Nakazawa M.; Chen Y. W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5DBBDC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Online, mixed, and offline media multitasking: Role of cultural, socio-demographic, and media factor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FCA74A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6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AA767B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903A2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3D27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E197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A2C15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15654B6D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D6808C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31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0E53CE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Cain M. S.; Leonard J. A.; </w:t>
            </w:r>
            <w:proofErr w:type="spellStart"/>
            <w:r>
              <w:rPr>
                <w:rFonts w:cs="Times New Roman"/>
              </w:rPr>
              <w:t>Gabrieli</w:t>
            </w:r>
            <w:proofErr w:type="spellEnd"/>
            <w:r>
              <w:rPr>
                <w:rFonts w:cs="Times New Roman"/>
              </w:rPr>
              <w:t xml:space="preserve"> J. D. E.; Finn A. S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B1AA41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edia multitasking in adolescence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DD3DBA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6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5F8A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716169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B2AFD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0BBD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044203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34DA28D3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0B625F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32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C9C52E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Moisala</w:t>
            </w:r>
            <w:proofErr w:type="spellEnd"/>
            <w:r>
              <w:rPr>
                <w:rFonts w:cs="Times New Roman"/>
              </w:rPr>
              <w:t xml:space="preserve"> M.; </w:t>
            </w:r>
            <w:proofErr w:type="spellStart"/>
            <w:r>
              <w:rPr>
                <w:rFonts w:cs="Times New Roman"/>
              </w:rPr>
              <w:t>Salmela</w:t>
            </w:r>
            <w:proofErr w:type="spellEnd"/>
            <w:r>
              <w:rPr>
                <w:rFonts w:cs="Times New Roman"/>
              </w:rPr>
              <w:t xml:space="preserve"> V.; </w:t>
            </w:r>
            <w:proofErr w:type="spellStart"/>
            <w:r>
              <w:rPr>
                <w:rFonts w:cs="Times New Roman"/>
              </w:rPr>
              <w:t>Hietajärvi</w:t>
            </w:r>
            <w:proofErr w:type="spellEnd"/>
            <w:r>
              <w:rPr>
                <w:rFonts w:cs="Times New Roman"/>
              </w:rPr>
              <w:t xml:space="preserve"> L.; </w:t>
            </w:r>
            <w:proofErr w:type="spellStart"/>
            <w:r>
              <w:rPr>
                <w:rFonts w:cs="Times New Roman"/>
              </w:rPr>
              <w:t>Salo</w:t>
            </w:r>
            <w:proofErr w:type="spellEnd"/>
            <w:r>
              <w:rPr>
                <w:rFonts w:cs="Times New Roman"/>
              </w:rPr>
              <w:t xml:space="preserve"> E.; Carlson S.; Salonen O.; </w:t>
            </w:r>
            <w:proofErr w:type="spellStart"/>
            <w:r>
              <w:rPr>
                <w:rFonts w:cs="Times New Roman"/>
              </w:rPr>
              <w:t>Lonka</w:t>
            </w:r>
            <w:proofErr w:type="spellEnd"/>
            <w:r>
              <w:rPr>
                <w:rFonts w:cs="Times New Roman"/>
              </w:rPr>
              <w:t xml:space="preserve"> K.; </w:t>
            </w:r>
            <w:proofErr w:type="spellStart"/>
            <w:r>
              <w:rPr>
                <w:rFonts w:cs="Times New Roman"/>
              </w:rPr>
              <w:t>Hakkarainen</w:t>
            </w:r>
            <w:proofErr w:type="spellEnd"/>
            <w:r>
              <w:rPr>
                <w:rFonts w:cs="Times New Roman"/>
              </w:rPr>
              <w:t xml:space="preserve"> K.; </w:t>
            </w:r>
            <w:proofErr w:type="spellStart"/>
            <w:r>
              <w:rPr>
                <w:rFonts w:cs="Times New Roman"/>
              </w:rPr>
              <w:t>Salmela-Aro</w:t>
            </w:r>
            <w:proofErr w:type="spellEnd"/>
            <w:r>
              <w:rPr>
                <w:rFonts w:cs="Times New Roman"/>
              </w:rPr>
              <w:t xml:space="preserve"> K.; </w:t>
            </w:r>
            <w:proofErr w:type="spellStart"/>
            <w:r>
              <w:rPr>
                <w:rFonts w:cs="Times New Roman"/>
              </w:rPr>
              <w:t>Alho</w:t>
            </w:r>
            <w:proofErr w:type="spellEnd"/>
            <w:r>
              <w:rPr>
                <w:rFonts w:cs="Times New Roman"/>
              </w:rPr>
              <w:t xml:space="preserve"> K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9E5A6A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edia multitasking is associated with distractibility and increased prefrontal activity in adolescents and young adult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FF7325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6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115B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DB5EC1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EF85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190BF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ED3369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07F917C3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5CECC9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133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F4B574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Gorman T. E.; Green C. S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E22C90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Short-term mindfulness intervention reduces the negative attentional effects associated with heavy media multitasking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D448E2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6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FCE543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F4200B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E24A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501E24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102E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2B6BCA67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113E05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34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55023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Uncapher</w:t>
            </w:r>
            <w:proofErr w:type="spellEnd"/>
            <w:r>
              <w:rPr>
                <w:rFonts w:cs="Times New Roman"/>
              </w:rPr>
              <w:t xml:space="preserve"> M. R.; Thieu M. K.; Wagner A. D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600E2E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edia multitasking and memory: Differences in working memory and long-term memory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0CCEC9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6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5B7D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4B274D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F672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5F7A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A6E0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59FA1008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408C63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35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5689EF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Cardoso-Leite P.; </w:t>
            </w:r>
            <w:proofErr w:type="spellStart"/>
            <w:r>
              <w:rPr>
                <w:rFonts w:cs="Times New Roman"/>
              </w:rPr>
              <w:t>Kludt</w:t>
            </w:r>
            <w:proofErr w:type="spellEnd"/>
            <w:r>
              <w:rPr>
                <w:rFonts w:cs="Times New Roman"/>
              </w:rPr>
              <w:t xml:space="preserve"> R.; Vignola G.; Ma W. J.; Green C. S.; Bavelier D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F652BF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Technology consumption and cognitive control: Contrasting action video game experience with media multitasking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D1105A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6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6D118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474BA8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E220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DD4B8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A65439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1D6C6373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45F086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36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293AEB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Shin D. H., An H., Kim J. H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C614F9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How the second screens change the way people interact and learn: The effects of second screen use on information processing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1F78DC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6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6C790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6C952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A1EFAE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748DC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6FBB2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06399D2C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FEBCC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37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75D3B7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Loh</w:t>
            </w:r>
            <w:proofErr w:type="spellEnd"/>
            <w:r>
              <w:rPr>
                <w:rFonts w:cs="Times New Roman"/>
              </w:rPr>
              <w:t xml:space="preserve"> K. K.; Tan B. Z. H.; Lim S. W. H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47EED2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edia multitasking predicts video-recorded lecture learning performance through mind wandering tendencie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A1B1DF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6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31B21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9325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5CBFF8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3D65C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7927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4EF5BCBE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4F433A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38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D2EDC8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Calderwood C.; Green J. D.; Joy-Gaba J. A.; Moloney J. M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F8E6D9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Forecasting errors in student media multitasking during homework completio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BD00D4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6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D5915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36A083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B88180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D14E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26EA4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5018B242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56AC0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39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133F32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Dindar</w:t>
            </w:r>
            <w:proofErr w:type="spellEnd"/>
            <w:r>
              <w:rPr>
                <w:rFonts w:cs="Times New Roman"/>
              </w:rPr>
              <w:t xml:space="preserve">, M.; </w:t>
            </w:r>
            <w:proofErr w:type="spellStart"/>
            <w:r>
              <w:rPr>
                <w:rFonts w:cs="Times New Roman"/>
              </w:rPr>
              <w:t>Akbulut</w:t>
            </w:r>
            <w:proofErr w:type="spellEnd"/>
            <w:r>
              <w:rPr>
                <w:rFonts w:cs="Times New Roman"/>
              </w:rPr>
              <w:t>, Y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6C3E27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Effects of multitasking on retention and topic interest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99219A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6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AFD1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B5323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713702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84B0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221D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72AD0D7F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7B6B8F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40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DA4822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Gupta, N.; Irwin, J. D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0E0B81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In-class distractions: The role of Facebook and the primary learning task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DC34D3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6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E337C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DF9ED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DC8361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8F6B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D48C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1B3331F7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EBA4D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41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20A97F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Kononova</w:t>
            </w:r>
            <w:proofErr w:type="spellEnd"/>
            <w:r>
              <w:rPr>
                <w:rFonts w:cs="Times New Roman"/>
              </w:rPr>
              <w:t xml:space="preserve"> A.; </w:t>
            </w:r>
            <w:proofErr w:type="spellStart"/>
            <w:r>
              <w:rPr>
                <w:rFonts w:cs="Times New Roman"/>
              </w:rPr>
              <w:t>Joo</w:t>
            </w:r>
            <w:proofErr w:type="spellEnd"/>
            <w:r>
              <w:rPr>
                <w:rFonts w:cs="Times New Roman"/>
              </w:rPr>
              <w:t xml:space="preserve"> E.; Yuan S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1346A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If I choose when to switch: Heavy multitaskers remember online content better than light multitaskers when they have the freedom to multitask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8B3702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6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CA319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DADA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C795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A736D4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EF163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5F72484A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10943E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142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13DB41" w14:textId="77777777" w:rsidR="002E71FB" w:rsidRDefault="002E71FB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Jeong S. H.; Hwang Y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CF0017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edia multitasking effects on cognitive vs. attitudinal outcomes: A meta-analysi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434407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6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9599E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3F340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CA27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B1EE4D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FBA7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79CC4F29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4C3AE4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43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7C07E9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Kazakova S.; Cauberghe V.; Hudders L.; Labyt C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82945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The impact of media multitasking on the cognitive and attitudinal responses to television commercials: The moderating role of type of advertising appe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641BAC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6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68CF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DBE1B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DE89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81BA69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90CC9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56A71FFB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05D76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44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262A12" w14:textId="77777777" w:rsidR="002E71FB" w:rsidRDefault="002E71FB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Segijn C. M.; Voorveld H. A. M.; Smit E. G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28B43B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The underlying mechanisms of multiscreening effect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96FE0B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6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CD83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1EB4B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8371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370A9B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9EC98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7DB351AA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82C064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45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1B9ED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Angell R.; Gorton M.; Sauer J.; Bottomley P.; White J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A324A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Don’t distract me when I’m media multitasking: Toward a theory for raising advertising recall and recognitio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582EF4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6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0E19F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06CB9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DDFF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45B483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2ADED4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5C559F5D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50E144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46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DEC6F2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Ran W.; Yamamoto M.; Xu S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82F233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edia multitasking during political news consumption: A relationship with factual and subjective political knowledge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288E2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6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9A37C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A4919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31754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92C3CA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DE0C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4BA225BE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CFA7E6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47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68F8B9" w14:textId="77777777" w:rsidR="002E71FB" w:rsidRDefault="002E71FB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Kätsyri J.; Kinnunen T.; Kusumoto K.; Oittinen P.; Ravaja N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1AA6B2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Negativity bias in media multitasking: The effects of negative social media messages on attention to television news broadcast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A0488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6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0CB7A3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EDC71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AFC1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A5F69E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F2D35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583B443F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8EB6E7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48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0B7D54" w14:textId="77777777" w:rsidR="002E71FB" w:rsidRDefault="002E71FB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Xu S.; Wang Z.; David P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D3EF4E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edia multitasking and well-being of university student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9083D7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6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E965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7B3DA9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9480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4BE60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C4F6C3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</w:tr>
      <w:tr w:rsidR="002E71FB" w14:paraId="7AF956ED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B60192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49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73255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Robinson H. R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0296C2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Multiple media use, </w:t>
            </w:r>
            <w:proofErr w:type="spellStart"/>
            <w:r>
              <w:rPr>
                <w:rFonts w:cs="Times New Roman"/>
              </w:rPr>
              <w:t>polychronicity</w:t>
            </w:r>
            <w:proofErr w:type="spellEnd"/>
            <w:r>
              <w:rPr>
                <w:rFonts w:cs="Times New Roman"/>
              </w:rPr>
              <w:t xml:space="preserve"> and multitasking: A review of literature and proposed research direction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5E6CEF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6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861292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834DB9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96E2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38DA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2D53E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15ACA7D1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88CC44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50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112471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Chang Y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AFF7CB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Why do young people multitask with multiple media? Explicating the relationships among sensation seeking, needs, and media multitasking behavior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C1DA39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7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DD8E62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BF8A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E06B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04663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2D7C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49DEE937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AEAB16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151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E61A46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Khan S. K.; Li G.; Raza A.; Ahmed J.; Khan I.; Ali N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8ABA83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Factors influencing cross-screen engagement in young Chinese user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21E738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7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B00898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65A0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F7A75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DB795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9E18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5E008BA5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A5BAA6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52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F639B5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Robinson H. R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0D8EE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Towards an enhanced understanding of the </w:t>
            </w:r>
            <w:proofErr w:type="spellStart"/>
            <w:r>
              <w:rPr>
                <w:rFonts w:cs="Times New Roman"/>
              </w:rPr>
              <w:t>behavioural</w:t>
            </w:r>
            <w:proofErr w:type="spellEnd"/>
            <w:r>
              <w:rPr>
                <w:rFonts w:cs="Times New Roman"/>
              </w:rPr>
              <w:t xml:space="preserve"> phenomenon of multiple media use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5EE5D3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7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A38E72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C672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D544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6ED5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CCE88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1707EA6E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FA14F4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53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02B093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Kononova</w:t>
            </w:r>
            <w:proofErr w:type="spellEnd"/>
            <w:r>
              <w:rPr>
                <w:rFonts w:cs="Times New Roman"/>
              </w:rPr>
              <w:t xml:space="preserve"> A. G.; Yuan S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3CF2BC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Take a break: Examining college students’ media multitasking activities and motivations during study-or work-related task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38EF8A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7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4A416C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BCA03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5BC2A9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7B553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3E229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701B0626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B945E5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54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BB240E" w14:textId="77777777" w:rsidR="002E71FB" w:rsidRDefault="002E71FB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Baumgartner S. E.; Lemmens J. S.; Weeda W. D.; Huizinga M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62F9F6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easuring media multitasking: Development of a short measure of media multitasking for adolescent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1C3A25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7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EF66DE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4A532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64C65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A339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A6AA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6CF0392A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C7CC73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55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FB404E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Valecha</w:t>
            </w:r>
            <w:proofErr w:type="spellEnd"/>
            <w:r>
              <w:rPr>
                <w:rFonts w:cs="Times New Roman"/>
              </w:rPr>
              <w:t xml:space="preserve"> P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DEB2BA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ulti-screening behavior of young Indians and its implications for programmers and advertiser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B3A7F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7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800B6E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34703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0825F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A45EF2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DB664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77E15C19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CDEC01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56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3C3FF" w14:textId="77777777" w:rsidR="002E71FB" w:rsidRDefault="002E71FB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Segijn C. M.; Voorveld H. A. M.; Vandeberg L.; Pennekamp S. F.; Smit E. G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E2DB1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Insight into everyday media use with multiple screen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FCBA55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7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851DB4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D15F8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4A8F6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CB964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10E9A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1C1E509F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972B83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57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6D00F5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Brasel</w:t>
            </w:r>
            <w:proofErr w:type="spellEnd"/>
            <w:r>
              <w:rPr>
                <w:rFonts w:cs="Times New Roman"/>
              </w:rPr>
              <w:t xml:space="preserve"> S. A.; </w:t>
            </w:r>
            <w:proofErr w:type="spellStart"/>
            <w:r>
              <w:rPr>
                <w:rFonts w:cs="Times New Roman"/>
              </w:rPr>
              <w:t>Gips</w:t>
            </w:r>
            <w:proofErr w:type="spellEnd"/>
            <w:r>
              <w:rPr>
                <w:rFonts w:cs="Times New Roman"/>
              </w:rPr>
              <w:t xml:space="preserve"> J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CA6B9B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edia multitasking: How visual cues affect switching behavior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8EE06A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7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42AC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2B1B0B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958B9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DA85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00A7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41828B2F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07B1FC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58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4402AB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Uncapher</w:t>
            </w:r>
            <w:proofErr w:type="spellEnd"/>
            <w:r>
              <w:rPr>
                <w:rFonts w:cs="Times New Roman"/>
              </w:rPr>
              <w:t xml:space="preserve"> M. R.; Lin L.; Rosen L. D.; </w:t>
            </w:r>
            <w:proofErr w:type="spellStart"/>
            <w:r>
              <w:rPr>
                <w:rFonts w:cs="Times New Roman"/>
              </w:rPr>
              <w:t>Kirkorian</w:t>
            </w:r>
            <w:proofErr w:type="spellEnd"/>
            <w:r>
              <w:rPr>
                <w:rFonts w:cs="Times New Roman"/>
              </w:rPr>
              <w:t xml:space="preserve"> H. L.; Baron N. S.; Bailey K.; Cantor J.; Strayer D. L.; Parsons T. D.; Wagner A. D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26FFB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edia multitasking and cognitive, psychological, neural, and learning difference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2DB02D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7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CCA93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851214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3545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78DF4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DCF9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5A978D33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22590C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159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BF0C6E" w14:textId="77777777" w:rsidR="002E71FB" w:rsidRDefault="002E71FB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Wiradhany W.; Nieuwenstein M. R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4CC775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Cognitive control in media multitaskers: Two replication studies and a meta-Analysi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8C91C6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7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C10A3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B26734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2E13C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9839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FB4BC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00A6797D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10D14C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60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39F613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Alzahabi</w:t>
            </w:r>
            <w:proofErr w:type="spellEnd"/>
            <w:r>
              <w:rPr>
                <w:rFonts w:cs="Times New Roman"/>
              </w:rPr>
              <w:t xml:space="preserve"> R.; Becker M. W.; Hambrick D. Z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A209DA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Investigating the relationship between media multitasking and processes involved in task-switching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60BD98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7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66269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0A2918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D7341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F737C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438D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17B5F05C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8F65EA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61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4569A5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Murphy K.; </w:t>
            </w:r>
            <w:proofErr w:type="spellStart"/>
            <w:r>
              <w:rPr>
                <w:rFonts w:cs="Times New Roman"/>
              </w:rPr>
              <w:t>McLauchlan</w:t>
            </w:r>
            <w:proofErr w:type="spellEnd"/>
            <w:r>
              <w:rPr>
                <w:rFonts w:cs="Times New Roman"/>
              </w:rPr>
              <w:t xml:space="preserve"> S.; Lee M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F2C7A7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Is there a link between media-multitasking and the executive functions of filtering and response inhibition?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E2389E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7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2F56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ADD2A0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762C59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0459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9D9D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607682E1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D2AD33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62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4B44B5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Baumgartner S. E.; Sumter S. R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97C305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Dealing with media distractions: An observational study of computer-based multitasking among children and adults in the Netherland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218CE7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7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275DF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4BF990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1CB54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D209F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D52843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69C83260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87EB33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63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56C7D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Edwards K. S.; Shin M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3E35EF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edia multitasking and implicit learning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A80B0F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7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D146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C42747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23BEA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63A8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0F29E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4D8FA89F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417F71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64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C2E17A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Steinborn M. B.; </w:t>
            </w:r>
            <w:proofErr w:type="spellStart"/>
            <w:r>
              <w:rPr>
                <w:rFonts w:cs="Times New Roman"/>
              </w:rPr>
              <w:t>Huestegge</w:t>
            </w:r>
            <w:proofErr w:type="spellEnd"/>
            <w:r>
              <w:rPr>
                <w:rFonts w:cs="Times New Roman"/>
              </w:rPr>
              <w:t xml:space="preserve"> L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50CD79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Phone conversation while processing information: Chronometric analysis of load effects in everyday-media multitasking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E79817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7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C26B0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906F49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0A46D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4D9C8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7A8D6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5106610D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44AD70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65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BE54B7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Ralph B. C. W.; </w:t>
            </w:r>
            <w:proofErr w:type="spellStart"/>
            <w:r>
              <w:rPr>
                <w:rFonts w:cs="Times New Roman"/>
              </w:rPr>
              <w:t>Smilek</w:t>
            </w:r>
            <w:proofErr w:type="spellEnd"/>
            <w:r>
              <w:rPr>
                <w:rFonts w:cs="Times New Roman"/>
              </w:rPr>
              <w:t xml:space="preserve"> D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C4BEB6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Individual differences in media multitasking and performance on the n-back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D4F183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7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1D43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76AFC6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21373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F0F86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7124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30F016D5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C60F67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66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49E0E5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agen H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45A269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The relations between executive functions, media multitasking and </w:t>
            </w:r>
            <w:proofErr w:type="spellStart"/>
            <w:r>
              <w:rPr>
                <w:rFonts w:cs="Times New Roman"/>
              </w:rPr>
              <w:t>polychronicity</w:t>
            </w:r>
            <w:proofErr w:type="spellEnd"/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745B3B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7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DCAC0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C0F204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1835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E9164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092C2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69E8F73F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A8BF7A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67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C6537C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Le Roux D. B.; Parry D. A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D7D50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In-lecture media use and academic performance: Does subject area matter?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3D218F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7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3D26F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CBE8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F610FD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F6B2D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37E8C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5492470E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622280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68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D25095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Wu J. Y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6A33EE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The indirect relationship of media multitasking self-efficacy on learning performance within the personal learning environment: </w:t>
            </w:r>
            <w:r>
              <w:rPr>
                <w:rFonts w:cs="Times New Roman"/>
              </w:rPr>
              <w:lastRenderedPageBreak/>
              <w:t>Implications from the mechanism of perceived attention problems and self-regulation strategie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56F619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2017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2BDF3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0364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CEF2B9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26E23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800C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36CC2593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CB47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69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64CF12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Lau W. W. F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6886BC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Effects of social media usage and social media multitasking on the academic performance of university student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59FAF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7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BB7B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52E73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7C90EF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0C889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A13F3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507039FF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CA3924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70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FEF184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Patterson M. C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84542E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A naturalistic investigation of media multitasking while studying and the effects on exam performance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9E5308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7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4507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EE68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0E9CF7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873F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69CF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66237DDC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6DC10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71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9412A0" w14:textId="77777777" w:rsidR="002E71FB" w:rsidRDefault="002E71FB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Segijn C. M.; Voorveld H. A. M.; Smit E. G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9B4430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How related multiscreening could positively affect advertising outcome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93CAE4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7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DB646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843A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8FF6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AB6EDC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C8B063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5378A0B3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A04E17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72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E0BB25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Beuckels E.; Cauberghe V.; Hudders L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785EC6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How media multitasking reduces advertising irritation: The moderating role of the Facebook wal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D88DCC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7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C4A9F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B9674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BC2D5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2449EF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351BCF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</w:tr>
      <w:tr w:rsidR="002E71FB" w14:paraId="609247D8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B9DE53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73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92F430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Rubenking</w:t>
            </w:r>
            <w:proofErr w:type="spellEnd"/>
            <w:r>
              <w:rPr>
                <w:rFonts w:cs="Times New Roman"/>
              </w:rPr>
              <w:t xml:space="preserve"> B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AEADB4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Boring is bad: Effects of emotional content and multitasking on enjoyment and memory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4AAB2E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7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95E6E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C88BB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A54DE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AAE0B4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B12E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422DAB57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DB0E52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74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C14C5B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Kononova</w:t>
            </w:r>
            <w:proofErr w:type="spellEnd"/>
            <w:r>
              <w:rPr>
                <w:rFonts w:cs="Times New Roman"/>
              </w:rPr>
              <w:t xml:space="preserve"> A.; Yuan S.; </w:t>
            </w:r>
            <w:proofErr w:type="spellStart"/>
            <w:r>
              <w:rPr>
                <w:rFonts w:cs="Times New Roman"/>
              </w:rPr>
              <w:t>Joo</w:t>
            </w:r>
            <w:proofErr w:type="spellEnd"/>
            <w:r>
              <w:rPr>
                <w:rFonts w:cs="Times New Roman"/>
              </w:rPr>
              <w:t xml:space="preserve"> E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9B46D5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Reading about the flu online: How health-protective behavioral intentions are influenced by media multitasking, </w:t>
            </w:r>
            <w:proofErr w:type="spellStart"/>
            <w:r>
              <w:rPr>
                <w:rFonts w:cs="Times New Roman"/>
              </w:rPr>
              <w:t>polychronicity</w:t>
            </w:r>
            <w:proofErr w:type="spellEnd"/>
            <w:r>
              <w:rPr>
                <w:rFonts w:cs="Times New Roman"/>
              </w:rPr>
              <w:t>, and strength of health-related argument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F911F3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7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32766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67463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BE1B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6FFF74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7DF49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73FAADB4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130ECE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75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2BEBC0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Gottfried J. A.; Hardy B. W.; Holbert R. L.; </w:t>
            </w:r>
            <w:proofErr w:type="spellStart"/>
            <w:r>
              <w:rPr>
                <w:rFonts w:cs="Times New Roman"/>
              </w:rPr>
              <w:t>Winneg</w:t>
            </w:r>
            <w:proofErr w:type="spellEnd"/>
            <w:r>
              <w:rPr>
                <w:rFonts w:cs="Times New Roman"/>
              </w:rPr>
              <w:t xml:space="preserve"> K. M.; Jamieson K. H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FFE26B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The changing nature of political debate consumption: Social media, multitasking, and knowledge acquisitio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9DE927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7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6658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2605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5963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C145FA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65AE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68B567F1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E6C567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76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2FF9BB" w14:textId="77777777" w:rsidR="002E71FB" w:rsidRDefault="002E71FB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Nee R. C.; Dozier D. M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8C3168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Second screen effects: Linking multiscreen media use to television engagement and incidental learning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503EA5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7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800DF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A3B3C3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4182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907C78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03E6A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617271AD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617460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177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BA48F6" w14:textId="77777777" w:rsidR="002E71FB" w:rsidRDefault="002E71FB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Segijn C. M.; Voorveld H. A. M.; Vandeberg L.; Smit E. G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8DE725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The battle of the screens: Unraveling attention allocation and memory effects when multiscreening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E97838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7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5C6E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9C3522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AF091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FC3926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974C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23723F3F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7FE331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78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3BDDD8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Garaus</w:t>
            </w:r>
            <w:proofErr w:type="spellEnd"/>
            <w:r>
              <w:rPr>
                <w:rFonts w:cs="Times New Roman"/>
              </w:rPr>
              <w:t xml:space="preserve"> M.; Wagner U.; </w:t>
            </w:r>
            <w:proofErr w:type="spellStart"/>
            <w:r>
              <w:rPr>
                <w:rFonts w:cs="Times New Roman"/>
              </w:rPr>
              <w:t>Bäck</w:t>
            </w:r>
            <w:proofErr w:type="spellEnd"/>
            <w:r>
              <w:rPr>
                <w:rFonts w:cs="Times New Roman"/>
              </w:rPr>
              <w:t xml:space="preserve"> A. M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BA5182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The effect of media multitasking on advertising message effectivenes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D597E2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7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080A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498C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25EBE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D8B0A6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FDAA1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12555F33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F10B08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79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1261E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Segijn C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60429C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Everyday multiscreening: How the simultaneous usage of multiple screens affects information processing and advertising effectivenes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E84238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7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15F9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D30B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2EF4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E1D740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B7A0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5E275D4A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31D648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80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F66F2F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Bellman S.; Robinson J. A.; Wooley B.;  </w:t>
            </w:r>
            <w:proofErr w:type="spellStart"/>
            <w:r>
              <w:rPr>
                <w:rFonts w:cs="Times New Roman"/>
              </w:rPr>
              <w:t>Varan</w:t>
            </w:r>
            <w:proofErr w:type="spellEnd"/>
            <w:r>
              <w:rPr>
                <w:rFonts w:cs="Times New Roman"/>
              </w:rPr>
              <w:t xml:space="preserve"> D. 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142EA0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The effects of social TV on television advertising effectivenes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4D6DB8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7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76EB2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8610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1F414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1824AD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43B94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1E36535D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32B5D4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81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6469A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Chang Y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7F71D0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The influence of media multitasking on the impulse to buy: A moderated mediation mode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3E19AB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7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B9E8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E2A23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3734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BA6094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17FC48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</w:tr>
      <w:tr w:rsidR="002E71FB" w14:paraId="42CC7287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28DE45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82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E3BB7C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Robinson H. R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9C4349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Individuals’ preference for multiple media use–underlying motive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CE2D0C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7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A303EA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DA310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8A21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FAC3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F967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6C80C2DC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2857A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83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D76A64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Robinson H. R.; </w:t>
            </w:r>
            <w:proofErr w:type="spellStart"/>
            <w:r>
              <w:rPr>
                <w:rFonts w:cs="Times New Roman"/>
              </w:rPr>
              <w:t>Kalafatis</w:t>
            </w:r>
            <w:proofErr w:type="spellEnd"/>
            <w:r>
              <w:rPr>
                <w:rFonts w:cs="Times New Roman"/>
              </w:rPr>
              <w:t xml:space="preserve"> S. P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196CB2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The ‘</w:t>
            </w:r>
            <w:proofErr w:type="spellStart"/>
            <w:r>
              <w:rPr>
                <w:rFonts w:cs="Times New Roman"/>
              </w:rPr>
              <w:t>polychronicity</w:t>
            </w:r>
            <w:proofErr w:type="spellEnd"/>
            <w:r>
              <w:rPr>
                <w:rFonts w:cs="Times New Roman"/>
              </w:rPr>
              <w:t xml:space="preserve">-multiple media use’ (P-MMU) scale: A multi-dimensional scale to measure </w:t>
            </w:r>
            <w:proofErr w:type="spellStart"/>
            <w:r>
              <w:rPr>
                <w:rFonts w:cs="Times New Roman"/>
              </w:rPr>
              <w:t>polychronicity</w:t>
            </w:r>
            <w:proofErr w:type="spellEnd"/>
            <w:r>
              <w:rPr>
                <w:rFonts w:cs="Times New Roman"/>
              </w:rPr>
              <w:t xml:space="preserve"> in the context of multiple media use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6BD7DC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7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44DBAE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C640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519E9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3FC52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C3EC4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377B7E05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C07413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84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31C402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Luo J.; Sun M.; Yeung P. S.; Li H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396907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Development and validation of a scale to measure media multitasking among adolescents: Results from Chin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7F0564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8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FE8A9E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8BF9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9F45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A09A2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5D7F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04F00CA9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9E4462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85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B230C7" w14:textId="77777777" w:rsidR="002E71FB" w:rsidRDefault="002E71FB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Hwang Y.; Jeong S. H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061F95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ultitasking and task performance: Roles of task hierarchy, sensory interference, and behavioral response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F65014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8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6AC48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02C197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9A76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28FE2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ABEEA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0BFEABDA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227083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186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42FF26" w14:textId="77777777" w:rsidR="002E71FB" w:rsidRDefault="002E71FB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 xml:space="preserve">Segijn C. M.; Kononova A. 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31911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Audience, media, and cultural factors as predictors of multiscreen use: A comparative study of the Netherlands and the United State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2566DC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8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E7DCEB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2D26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1F7C2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A0AC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AC59D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78F511D5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138683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87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1C31E5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Seddon A. L.; Law A. S.; Adams A. M.; Simmons F. R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B30405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Exploring the relationship between executive functions and self-reported media-multitasking in young adult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AE07E4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8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161A9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BC7433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C2A04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B457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F3D9B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39BD3E2C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BA010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88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C7467C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Uncapher</w:t>
            </w:r>
            <w:proofErr w:type="spellEnd"/>
            <w:r>
              <w:rPr>
                <w:rFonts w:cs="Times New Roman"/>
              </w:rPr>
              <w:t xml:space="preserve"> M. R.; Wagner A. D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E7D924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inds and brains of media multitaskers: Current findings and future direction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82089A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8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90E39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7739F8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F7C87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17FD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2392A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4AFE3608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06F859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89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724A6C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Szumowska</w:t>
            </w:r>
            <w:proofErr w:type="spellEnd"/>
            <w:r>
              <w:rPr>
                <w:rFonts w:cs="Times New Roman"/>
              </w:rPr>
              <w:t xml:space="preserve"> E.; </w:t>
            </w:r>
            <w:proofErr w:type="spellStart"/>
            <w:r>
              <w:rPr>
                <w:rFonts w:cs="Times New Roman"/>
              </w:rPr>
              <w:t>Popławska-Boruc</w:t>
            </w:r>
            <w:proofErr w:type="spellEnd"/>
            <w:r>
              <w:rPr>
                <w:rFonts w:cs="Times New Roman"/>
              </w:rPr>
              <w:t xml:space="preserve"> A.; </w:t>
            </w:r>
            <w:proofErr w:type="spellStart"/>
            <w:r>
              <w:rPr>
                <w:rFonts w:cs="Times New Roman"/>
              </w:rPr>
              <w:t>Kuś</w:t>
            </w:r>
            <w:proofErr w:type="spellEnd"/>
            <w:r>
              <w:rPr>
                <w:rFonts w:cs="Times New Roman"/>
              </w:rPr>
              <w:t xml:space="preserve"> J.; </w:t>
            </w:r>
            <w:proofErr w:type="spellStart"/>
            <w:r>
              <w:rPr>
                <w:rFonts w:cs="Times New Roman"/>
              </w:rPr>
              <w:t>Osowiecka</w:t>
            </w:r>
            <w:proofErr w:type="spellEnd"/>
            <w:r>
              <w:rPr>
                <w:rFonts w:cs="Times New Roman"/>
              </w:rPr>
              <w:t xml:space="preserve"> M.; </w:t>
            </w:r>
            <w:proofErr w:type="spellStart"/>
            <w:r>
              <w:rPr>
                <w:rFonts w:cs="Times New Roman"/>
              </w:rPr>
              <w:t>Kramarczyk</w:t>
            </w:r>
            <w:proofErr w:type="spellEnd"/>
            <w:r>
              <w:rPr>
                <w:rFonts w:cs="Times New Roman"/>
              </w:rPr>
              <w:t xml:space="preserve"> J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9DCDC8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When frequent media multitaskers perform worse and when they do not: The role of self-regulation ability and strategy manipulatio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EC1C24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8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06A8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042BB1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CECE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A592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6BF0B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25E95934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6BA86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90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291711" w14:textId="77777777" w:rsidR="002E71FB" w:rsidRDefault="002E71FB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Baumgartner S. E.; Van Der Schuur W. A.; Lemmens J. S.; Te Poel F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6CD3A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The relationship between media multitasking and attention problems in adolescents: Results of two longitudinal studie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DC130C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8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D3793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DD31BC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C9A01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102F7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97AD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1A47413C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0FD8F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91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04251E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ay K. E.; Elder A. D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10ED7B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Efficient, helpful, or distracting? A literature review of media multitasking in relation to academic performance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734BA4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8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29C91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5450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055803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0E2F59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3B556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2FBDFCCF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9E49DA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92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840CBB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Guinness K. E.; Beaulieu L.; MacDonald J. M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E9484A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Effects of technology breaks on media multitasking with college student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86F701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8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EBD14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68685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7743F9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758B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92186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15F0DFAF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985443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93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E5579F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Lin L.; Parsons T. D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5F3AF7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Ecologically valid assessments of attention and learning engagement in media multitasker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65E527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8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4F7A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EF1C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3E4D37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24FC5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F25D44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3E89B16F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C1F837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194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5C464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Hayashi Y.; </w:t>
            </w:r>
            <w:proofErr w:type="spellStart"/>
            <w:r>
              <w:rPr>
                <w:rFonts w:cs="Times New Roman"/>
              </w:rPr>
              <w:t>Blessington</w:t>
            </w:r>
            <w:proofErr w:type="spellEnd"/>
            <w:r>
              <w:rPr>
                <w:rFonts w:cs="Times New Roman"/>
              </w:rPr>
              <w:t xml:space="preserve"> G. P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01B629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A behavioral economic analysis of media multitasking: Delay discounting as an underlying process of texting in the classroom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B639F4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8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A378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139D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64DA6E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C61F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6F67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6EAD5E13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68BB60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95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E939BA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Demirbilek</w:t>
            </w:r>
            <w:proofErr w:type="spellEnd"/>
            <w:r>
              <w:rPr>
                <w:rFonts w:cs="Times New Roman"/>
              </w:rPr>
              <w:t xml:space="preserve"> M.; Talan T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5864F8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The effect of social media multitasking on classroom performance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26541C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8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5A41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4F22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6B90CC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9EC3E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DDD3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149B9A44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FF004F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96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BB7E7C" w14:textId="77777777" w:rsidR="002E71FB" w:rsidRDefault="002E71FB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Waite B. M.; Lindberg R.; Ernst B.; Bowman L. L.; Levine L. E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F04632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Off-task multitasking, note-taking and lower- and higher-order classroom learning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C1BC42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8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036D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24FAE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B92743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3FE8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E9061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3AEEADF9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79EA7C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97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257156" w14:textId="77777777" w:rsidR="002E71FB" w:rsidRDefault="002E71FB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Lee S.; Baek J.; Han G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79C55C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Effects of using a second-screen application on attention, learning, and user experience in an educational content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954173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8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FCA94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5D93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9BBC99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EFF5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B68A9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2EBE8D8F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95065E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98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2226FA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Lampi</w:t>
            </w:r>
            <w:proofErr w:type="spellEnd"/>
            <w:r>
              <w:rPr>
                <w:rFonts w:cs="Times New Roman"/>
              </w:rPr>
              <w:t xml:space="preserve"> J. P.; Wilson N. E.; Armstrong S. L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3E3524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Complicating silence: A case study investigation of optimal student writing ecologie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896458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8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DB5BA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5743A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CA08A5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A92A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831E3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32348018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497459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199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016C86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Parry D. A.; Le Roux D. B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AD239F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In-lecture media use and academic performance: Investigating demographic and intentional moderator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3C8DE4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8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C1283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FEE54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AEF61E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4933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0BFA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2BA5A14A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22F52F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0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24C519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Jensen J. A.; Walsh P.; Cobbs J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AA0C54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The moderating effect of identification on return on investment from sponsor brand integratio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7A77D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8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1505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4AD1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22D9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4CD871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8634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46CCEB6B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296F86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820C7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Shukla S.; Sharma P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FE3581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Emotions and media multitasking </w:t>
            </w:r>
            <w:proofErr w:type="spellStart"/>
            <w:r>
              <w:rPr>
                <w:rFonts w:cs="Times New Roman"/>
              </w:rPr>
              <w:t>behaviour</w:t>
            </w:r>
            <w:proofErr w:type="spellEnd"/>
            <w:r>
              <w:rPr>
                <w:rFonts w:cs="Times New Roman"/>
              </w:rPr>
              <w:t xml:space="preserve"> among Indian college student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576D14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8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0829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EAB0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141304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2A7AB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B368EB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</w:tr>
      <w:tr w:rsidR="002E71FB" w14:paraId="6ABFFAE8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03ED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2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2879B3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Lopez R. B.; Salinger J. M.; Heatherton T. F.; Wagner D. D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D1CAE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edia multitasking is associated with altered processing of incidental, irrelevant cues during person perceptio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62CC86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8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D163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9CDE4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C671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CA1B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E4F60D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</w:tr>
      <w:tr w:rsidR="002E71FB" w14:paraId="6F4FA722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097A3C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3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A340F1" w14:textId="77777777" w:rsidR="002E71FB" w:rsidRDefault="002E71FB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 xml:space="preserve">van der Schuur W. A.; Baumgartner S. E.; </w:t>
            </w:r>
            <w:r>
              <w:rPr>
                <w:rFonts w:cs="Times New Roman"/>
                <w:lang w:val="nl-BE"/>
              </w:rPr>
              <w:lastRenderedPageBreak/>
              <w:t>Sumter S. R.; Valkenburg P. M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FF1BAB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Media multitasking and sleep problems: A longitudinal study among adolescent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D538DA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8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F2D2D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F858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27CD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AF93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B6F7DC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</w:tr>
      <w:tr w:rsidR="002E71FB" w14:paraId="18A5B4B7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CBB910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4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878270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Hatchel T.; </w:t>
            </w:r>
            <w:proofErr w:type="spellStart"/>
            <w:r>
              <w:rPr>
                <w:rFonts w:cs="Times New Roman"/>
              </w:rPr>
              <w:t>Negriff</w:t>
            </w:r>
            <w:proofErr w:type="spellEnd"/>
            <w:r>
              <w:rPr>
                <w:rFonts w:cs="Times New Roman"/>
              </w:rPr>
              <w:t xml:space="preserve"> S.; Subrahmanyam K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A3E48B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The relation between media multitasking, intensity of use, and well-being in a sample of ethnically diverse emerging adult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838B07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8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95FE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15BB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84EC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3E7B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9D17C6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</w:tr>
      <w:tr w:rsidR="002E71FB" w14:paraId="5BF190DF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128349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5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4340D6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Hadlington</w:t>
            </w:r>
            <w:proofErr w:type="spellEnd"/>
            <w:r>
              <w:rPr>
                <w:rFonts w:cs="Times New Roman"/>
              </w:rPr>
              <w:t xml:space="preserve"> L.; Murphy K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B5038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Is media multitasking good for cybersecurity? Exploring the relationship between media multitasking and everyday cognitive failures on self-reported risky cybersecurity behavior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E16590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8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020A6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5B0A9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739C9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20950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032D66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</w:tr>
      <w:tr w:rsidR="002E71FB" w14:paraId="1246A0F6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4FADBA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6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C895EE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Xu S.; David P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2CB1B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Distortions in time perceptions during task switching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AB772E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8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7D92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239FC4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B4E4D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BAEBC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F35669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</w:tr>
      <w:tr w:rsidR="002E71FB" w14:paraId="071C9F86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99B44B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7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665B2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Kononova</w:t>
            </w:r>
            <w:proofErr w:type="spellEnd"/>
            <w:r>
              <w:rPr>
                <w:rFonts w:cs="Times New Roman"/>
              </w:rPr>
              <w:t xml:space="preserve"> A.; McAlister A.; Oh H.J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98218C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Screen overload: Pleasant multitasking with screen devices leads to the choice of healthful over less healthful snacks when compared with unpleasant multitasking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4BE76E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8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A2C3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E4DB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806E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AD7FD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0E5695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</w:tr>
      <w:tr w:rsidR="002E71FB" w14:paraId="3FA32D79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2081D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8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22DF3E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Limtrakul</w:t>
            </w:r>
            <w:proofErr w:type="spellEnd"/>
            <w:r>
              <w:rPr>
                <w:rFonts w:cs="Times New Roman"/>
              </w:rPr>
              <w:t xml:space="preserve"> N.; </w:t>
            </w:r>
            <w:proofErr w:type="spellStart"/>
            <w:r>
              <w:rPr>
                <w:rFonts w:cs="Times New Roman"/>
              </w:rPr>
              <w:t>Louthrenoo</w:t>
            </w:r>
            <w:proofErr w:type="spellEnd"/>
            <w:r>
              <w:rPr>
                <w:rFonts w:cs="Times New Roman"/>
              </w:rPr>
              <w:t xml:space="preserve"> O.; </w:t>
            </w:r>
            <w:proofErr w:type="spellStart"/>
            <w:r>
              <w:rPr>
                <w:rFonts w:cs="Times New Roman"/>
              </w:rPr>
              <w:t>Narkpongphun</w:t>
            </w:r>
            <w:proofErr w:type="spellEnd"/>
            <w:r>
              <w:rPr>
                <w:rFonts w:cs="Times New Roman"/>
              </w:rPr>
              <w:t xml:space="preserve"> A.; </w:t>
            </w:r>
            <w:proofErr w:type="spellStart"/>
            <w:r>
              <w:rPr>
                <w:rFonts w:cs="Times New Roman"/>
              </w:rPr>
              <w:t>Boonchooduang</w:t>
            </w:r>
            <w:proofErr w:type="spellEnd"/>
            <w:r>
              <w:rPr>
                <w:rFonts w:cs="Times New Roman"/>
              </w:rPr>
              <w:t xml:space="preserve"> N.; </w:t>
            </w:r>
            <w:proofErr w:type="spellStart"/>
            <w:r>
              <w:rPr>
                <w:rFonts w:cs="Times New Roman"/>
              </w:rPr>
              <w:t>Chonchaiya</w:t>
            </w:r>
            <w:proofErr w:type="spellEnd"/>
            <w:r>
              <w:rPr>
                <w:rFonts w:cs="Times New Roman"/>
              </w:rPr>
              <w:t xml:space="preserve"> W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DB0CFE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edia use and psychosocial adjustment in children and adolescent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8E19FA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8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7846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E611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109A9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81CE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4A8A29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</w:tr>
      <w:tr w:rsidR="002E71FB" w14:paraId="1441B5E5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1447FB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9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1A5DE6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Oh C.; Herrera F.; </w:t>
            </w:r>
            <w:proofErr w:type="spellStart"/>
            <w:r>
              <w:rPr>
                <w:rFonts w:cs="Times New Roman"/>
              </w:rPr>
              <w:t>Bailenson</w:t>
            </w:r>
            <w:proofErr w:type="spellEnd"/>
            <w:r>
              <w:rPr>
                <w:rFonts w:cs="Times New Roman"/>
              </w:rPr>
              <w:t xml:space="preserve"> J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9101D2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The effects of immersion and real-world distractions on virtual social interaction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FF90C9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622B0B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19F09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EC94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C558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99E060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</w:tr>
      <w:tr w:rsidR="002E71FB" w14:paraId="6836E582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EBBEC6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10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028EB0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Wiradhany</w:t>
            </w:r>
            <w:proofErr w:type="spellEnd"/>
            <w:r>
              <w:rPr>
                <w:rFonts w:cs="Times New Roman"/>
              </w:rPr>
              <w:t xml:space="preserve"> W.; Koerts J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28F131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Everyday functioning-related cognitive correlates of media multitasking: A mini meta-analysi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B9DD49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6B165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457CED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637B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25048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2AC791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</w:tr>
      <w:tr w:rsidR="002E71FB" w14:paraId="10FCC336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0F9248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11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6B96C4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Segijn C. M.; </w:t>
            </w:r>
            <w:proofErr w:type="spellStart"/>
            <w:r>
              <w:rPr>
                <w:rFonts w:cs="Times New Roman"/>
              </w:rPr>
              <w:t>Xiong</w:t>
            </w:r>
            <w:proofErr w:type="spellEnd"/>
            <w:r>
              <w:rPr>
                <w:rFonts w:cs="Times New Roman"/>
              </w:rPr>
              <w:t xml:space="preserve"> S.; Duff B. R. L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83C967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anipulating and measuring media multitasking: Implications of previous research and guidelines for future research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D232FB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FABAB9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DA28A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608D3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9D5A0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45E9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497A9FA6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D99CA0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212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5A84D5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Aagaard</w:t>
            </w:r>
            <w:proofErr w:type="spellEnd"/>
            <w:r>
              <w:rPr>
                <w:rFonts w:cs="Times New Roman"/>
              </w:rPr>
              <w:t xml:space="preserve"> J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A6D000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ultitasking as distraction: A conceptual analysis of media multitasking research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643C6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E2F07A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304139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431DC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AD8C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BB10A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0C1FF96F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4B7A00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13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940B8B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Wiradhany</w:t>
            </w:r>
            <w:proofErr w:type="spellEnd"/>
            <w:r>
              <w:rPr>
                <w:rFonts w:cs="Times New Roman"/>
              </w:rPr>
              <w:t xml:space="preserve"> W.; Baumgartner S. E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8BC085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Exploring the variability of media multitasking choice </w:t>
            </w:r>
            <w:proofErr w:type="spellStart"/>
            <w:r>
              <w:rPr>
                <w:rFonts w:cs="Times New Roman"/>
              </w:rPr>
              <w:t>behaviour</w:t>
            </w:r>
            <w:proofErr w:type="spellEnd"/>
            <w:r>
              <w:rPr>
                <w:rFonts w:cs="Times New Roman"/>
              </w:rPr>
              <w:t xml:space="preserve"> using a network approach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657B32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33EE93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546D3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EDF14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4F0484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6D2B39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3C2EB36E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B0D4FE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14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E7DA8F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Lin T. T. C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B861F6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Why do people watch multiscreen videos and use dual screening? Investigating users’ </w:t>
            </w:r>
            <w:proofErr w:type="spellStart"/>
            <w:r>
              <w:rPr>
                <w:rFonts w:cs="Times New Roman"/>
              </w:rPr>
              <w:t>polychronicity</w:t>
            </w:r>
            <w:proofErr w:type="spellEnd"/>
            <w:r>
              <w:rPr>
                <w:rFonts w:cs="Times New Roman"/>
              </w:rPr>
              <w:t>, media multitasking motivation, and media repertoire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92F52E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D4C53E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FCC1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47B4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9F0C3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65BD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2DEE84DE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658C0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15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A7BD22" w14:textId="77777777" w:rsidR="002E71FB" w:rsidRDefault="002E71FB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Xu S.; Wang Z.; Woods K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0F6CBC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ultitasking and dual motivational systems: A dynamic longitudinal study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CB48A8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AF1F23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4A4DD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991FE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A9374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A7803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67BDA21B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6BFCAF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16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C99CB7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Ji Q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8DFBD7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Exploring the motivations for live posting during entertainment television viewing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031530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50A11E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41A4B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5999E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279C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6A3F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506A6F2B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00E269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17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FAD8F8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Su L.; Chen S. C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6281A1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Exploring the typology and impacts of audience gratifications gained from TV-smartphone multitasking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13C7AB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DFBE37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912EA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895D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A122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775E5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48CD216E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37965F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18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907481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Ralph B. C. W.; Smith A. C.; </w:t>
            </w:r>
            <w:proofErr w:type="spellStart"/>
            <w:r>
              <w:rPr>
                <w:rFonts w:cs="Times New Roman"/>
              </w:rPr>
              <w:t>Seli</w:t>
            </w:r>
            <w:proofErr w:type="spellEnd"/>
            <w:r>
              <w:rPr>
                <w:rFonts w:cs="Times New Roman"/>
              </w:rPr>
              <w:t xml:space="preserve"> P.; </w:t>
            </w:r>
            <w:proofErr w:type="spellStart"/>
            <w:r>
              <w:rPr>
                <w:rFonts w:cs="Times New Roman"/>
              </w:rPr>
              <w:t>Smilek</w:t>
            </w:r>
            <w:proofErr w:type="spellEnd"/>
            <w:r>
              <w:rPr>
                <w:rFonts w:cs="Times New Roman"/>
              </w:rPr>
              <w:t xml:space="preserve"> D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D26955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The relation between task-unrelated media multitasking and task-related motivatio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1FAE02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634B2E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8165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8E513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F632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ADE4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22733C8F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884D2F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19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05BDD9" w14:textId="77777777" w:rsidR="002E71FB" w:rsidRDefault="002E71FB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Hwang Y.; Jeong S. H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50E308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The role of user control in media multitasking effect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228DE6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AA869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F97CF6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3BAED3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EBD1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9703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3CBFA5B8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E70B79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20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AFEC68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Ralph B. C. W.; Smith A. C.; </w:t>
            </w:r>
            <w:proofErr w:type="spellStart"/>
            <w:r>
              <w:rPr>
                <w:rFonts w:cs="Times New Roman"/>
              </w:rPr>
              <w:t>Seli</w:t>
            </w:r>
            <w:proofErr w:type="spellEnd"/>
            <w:r>
              <w:rPr>
                <w:rFonts w:cs="Times New Roman"/>
              </w:rPr>
              <w:t xml:space="preserve"> P.; </w:t>
            </w:r>
            <w:proofErr w:type="spellStart"/>
            <w:r>
              <w:rPr>
                <w:rFonts w:cs="Times New Roman"/>
              </w:rPr>
              <w:t>Smilek</w:t>
            </w:r>
            <w:proofErr w:type="spellEnd"/>
            <w:r>
              <w:rPr>
                <w:rFonts w:cs="Times New Roman"/>
              </w:rPr>
              <w:t xml:space="preserve"> D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0D4E9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Yearning for distraction: Evidence for a trade-off between media multitasking and mind wandering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DA830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7A1A65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3702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03663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5D74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CF88C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70075DB6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4552BF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21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842721" w14:textId="77777777" w:rsidR="002E71FB" w:rsidRDefault="002E71FB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Hayashi Y.; Nenstiel J. N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DDEA3E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edia multitasking in the classroom: Problematic mobile phone use and impulse control as predictors of texting in the classroom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700A6A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4C5FB2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00BA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CCC7CA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93EF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248F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1BB1F4BA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311B7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222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EB8A66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Guo M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293AA1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Social television viewing with second screen platforms: Antecedents and consequence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B0896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450AA7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B6904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A6F1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151AD4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B2FD74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0CCB864A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065625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23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23835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Shin M.; Webb A.; Kemps E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7349E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edia multitasking, impulsivity and dual task ability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E7B2FB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CA35A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783CC0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F74B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E01C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C5F81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603B67FA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EB8924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24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F91620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Parry D. A.; Le Roux D. B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D2A0C5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edia multitasking and cognitive control: A systematic review of intervention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E6290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7DC3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591D9F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25A9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E9459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20892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1AEA6FA7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10B97C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25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A8B7D1" w14:textId="77777777" w:rsidR="002E71FB" w:rsidRDefault="002E71FB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Elbe P.; Sörman D. E.; Mellqvist E.; Brändström J.; Ljungberg J. K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A0AAB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Predicting attention shifting abilities from self-reported media multitasking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C2D806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E61CF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F243AD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1B237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C10A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87A5A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230D8D23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CA22C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26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A5D0BE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Brown A.; </w:t>
            </w:r>
            <w:proofErr w:type="spellStart"/>
            <w:r>
              <w:rPr>
                <w:rFonts w:cs="Times New Roman"/>
              </w:rPr>
              <w:t>Aizpurua</w:t>
            </w:r>
            <w:proofErr w:type="spellEnd"/>
            <w:r>
              <w:rPr>
                <w:rFonts w:cs="Times New Roman"/>
              </w:rPr>
              <w:t xml:space="preserve"> A.; Jay C.; Evans M.; Glancy M.; Harper S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45BA54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Contrasting delivery modes for second screen TV content—push or pull?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09EFEC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60E8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A8D439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24D8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3E33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F0AC44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4D140363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EC48C9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27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B13563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Le Roux D. B.; Parry D. A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5A0629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Investigating differences in the attention distribution strategies of high and low media multitaskers through a two-dimensional game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AB1BA7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09774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CF296A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48D0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3A80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2D86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17D17FA0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2DA5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28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0FDCC2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Law A. S.; Stock R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94B014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Learning approach and its relationship to type of media use and frequency of media-multitasking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33D28C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1122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C3804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1DBAC0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923B1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24F1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3D1538BE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19D52C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29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13CDBB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Wammes</w:t>
            </w:r>
            <w:proofErr w:type="spellEnd"/>
            <w:r>
              <w:rPr>
                <w:rFonts w:cs="Times New Roman"/>
              </w:rPr>
              <w:t xml:space="preserve"> J. D.; Ralph B. C. W.; Mills C.; Bosch N.; Duncan T. L.; </w:t>
            </w:r>
            <w:proofErr w:type="spellStart"/>
            <w:r>
              <w:rPr>
                <w:rFonts w:cs="Times New Roman"/>
              </w:rPr>
              <w:t>Smilek</w:t>
            </w:r>
            <w:proofErr w:type="spellEnd"/>
            <w:r>
              <w:rPr>
                <w:rFonts w:cs="Times New Roman"/>
              </w:rPr>
              <w:t xml:space="preserve"> D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C8431E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Disengagement during lectures: Media multitasking and mind wandering in university classroom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C3BAFA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E8E3E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7D1CD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C950B4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A045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F5A704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062539E5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2EA743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30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D3B82B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artín-</w:t>
            </w:r>
            <w:proofErr w:type="spellStart"/>
            <w:r>
              <w:rPr>
                <w:rFonts w:cs="Times New Roman"/>
              </w:rPr>
              <w:t>Perpiñá</w:t>
            </w:r>
            <w:proofErr w:type="spellEnd"/>
            <w:r>
              <w:rPr>
                <w:rFonts w:cs="Times New Roman"/>
              </w:rPr>
              <w:t xml:space="preserve"> M. M.; </w:t>
            </w:r>
            <w:proofErr w:type="spellStart"/>
            <w:r>
              <w:rPr>
                <w:rFonts w:cs="Times New Roman"/>
              </w:rPr>
              <w:t>Poch</w:t>
            </w:r>
            <w:proofErr w:type="spellEnd"/>
            <w:r>
              <w:rPr>
                <w:rFonts w:cs="Times New Roman"/>
              </w:rPr>
              <w:t xml:space="preserve"> F. V.; Cerrato S. M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4D02CB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edia multitasking impact in homework, executive function and academic performance in Spanish adolescent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70EFEE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B1413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1EFCC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D4EB96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EAC49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0461B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03CC4374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2AB133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231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DCD568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Liu Y.; Gu X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F3D57E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edia multitasking, attention, and comprehension: A deep investigation into fragmented reading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520D08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A9F9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9E3E3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88487D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51D91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361D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016C0A0B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447947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32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ED8537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Wu J. Y.; Cheng T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1C6274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Who is better adapted in learning online within the personal learning environment? Relating gender differences in cognitive attention networks to digital distractio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F9BCF3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D2BB0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5EB67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8ADDC6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B006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A17B3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39C24DBC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C9FD92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33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119F02" w14:textId="77777777" w:rsidR="002E71FB" w:rsidRDefault="002E71FB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Segijn C. M.; Eisend M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DF452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A meta-analysis into multiscreening and advertising effectiveness: Direct effects, moderators, and underlying mechanism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62AED4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9C7F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93D79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1836A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F49914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15EE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633D7FD8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2CF744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34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16E0F7" w14:textId="77777777" w:rsidR="002E71FB" w:rsidRDefault="002E71FB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Beuckels E.; Kazakova S.; Cauberghe V.; Hudders L.; De Pelsmacker P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C147E8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Freedom makes you lose control: Executive control deficits for heavy versus light media multitaskers and the implications for advertising effectivenes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F089DD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5C36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86BB70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169D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D53E41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240D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0040B7E1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5E6D37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35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90B876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Ran W.; Yamamoto M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016CC5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edia multitasking, second screening, and political knowledge: Task-relevant and task-irrelevant second screening during election news consumptio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69C9C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2B463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EEF7C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487E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FD7C82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9E62C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55524DC8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DAD3B5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36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F89D98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Guitart</w:t>
            </w:r>
            <w:proofErr w:type="spellEnd"/>
            <w:r>
              <w:rPr>
                <w:rFonts w:cs="Times New Roman"/>
              </w:rPr>
              <w:t xml:space="preserve"> I. A.; </w:t>
            </w:r>
            <w:proofErr w:type="spellStart"/>
            <w:r>
              <w:rPr>
                <w:rFonts w:cs="Times New Roman"/>
              </w:rPr>
              <w:t>Hervet</w:t>
            </w:r>
            <w:proofErr w:type="spellEnd"/>
            <w:r>
              <w:rPr>
                <w:rFonts w:cs="Times New Roman"/>
              </w:rPr>
              <w:t xml:space="preserve"> G.; Hildebrand D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C2CC74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Using eye-tracking to understand the impact of multitasking on memory for banner ads: The role of attention to the ad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A37C4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A017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729F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E170A3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AAEA17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35C2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75FF4BA9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7ECBCB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37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5D184C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Duff B. R. L.; Segijn C. M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79BE26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Advertising in a media multitasking era: Considerations and future direction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80ADE4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BE7D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1AA93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DA1843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E1C384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67E7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6AFEF267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0692D2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38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3B6904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Liu G.; Fang L.; Pan Y.; Zhang D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38996B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Media multitasking and adolescents’ sleep quality: The role of emotional-behavioral problems and psychological </w:t>
            </w:r>
            <w:proofErr w:type="spellStart"/>
            <w:r>
              <w:rPr>
                <w:rFonts w:cs="Times New Roman"/>
              </w:rPr>
              <w:t>suzhi</w:t>
            </w:r>
            <w:proofErr w:type="spellEnd"/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6264FB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8B32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8C801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B6F7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8FF209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4519E2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</w:tr>
      <w:tr w:rsidR="002E71FB" w14:paraId="57BE768A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A64AA2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39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8A145F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Park S.; Xu X.; Rourke B.; </w:t>
            </w:r>
            <w:proofErr w:type="spellStart"/>
            <w:r>
              <w:rPr>
                <w:rFonts w:cs="Times New Roman"/>
              </w:rPr>
              <w:t>Bellur</w:t>
            </w:r>
            <w:proofErr w:type="spellEnd"/>
            <w:r>
              <w:rPr>
                <w:rFonts w:cs="Times New Roman"/>
              </w:rPr>
              <w:t xml:space="preserve"> S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3C7374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Do you enjoy TV, while tweeting? Effects of multitasking on viewers’ transportation, emotions and enjoyment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25F532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3C40A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89171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6BD4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7CE9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1D5E7B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</w:tr>
      <w:tr w:rsidR="002E71FB" w14:paraId="63C5A57A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D66E84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240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5A8462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Lopez R. B.; Heatherton T. F.; Wagner D. D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9599EB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edia multitasking is associated with higher risk for obesity and increased responsiveness to rewarding food stimuli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3E78A7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A785E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C96DC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42F5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A3A7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4095F4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</w:tr>
      <w:tr w:rsidR="002E71FB" w14:paraId="2B11F6C7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6A327B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41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1F6781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Lopez R. B.; Brand J.; Gilbert-Diamond D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D2C35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edia multitasking is associated with higher body mass index in pre-adolescent childre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9D983C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5FA4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BF76B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B481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4977D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884D7F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</w:tr>
      <w:tr w:rsidR="002E71FB" w14:paraId="78E77FBE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34EAA9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42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1B4257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Lee M.; Murphy K.; Andrews G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CCE1A3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Using media while interacting face-to-face is associated with psychosocial well-being and personality trait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F928D7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1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A0BF6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BE9E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9E75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DB273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53D38D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</w:tr>
      <w:tr w:rsidR="002E71FB" w14:paraId="36A98A5E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1C8CB7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43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4F2983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Luo J.; Yeung P. S.; Li H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F8690C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The relationship among media multitasking, academic performance and self-esteem in Chinese adolescents: The cross-lagged panel and mediation analyse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E2BEC2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20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BD0AA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4F151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E809F1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2113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EBE47E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</w:tr>
      <w:tr w:rsidR="002E71FB" w14:paraId="79D8631B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2E14C3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44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DF43CB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Srisinghasongkram</w:t>
            </w:r>
            <w:proofErr w:type="spellEnd"/>
            <w:r>
              <w:rPr>
                <w:rFonts w:cs="Times New Roman"/>
              </w:rPr>
              <w:t xml:space="preserve"> P.; </w:t>
            </w:r>
            <w:proofErr w:type="spellStart"/>
            <w:r>
              <w:rPr>
                <w:rFonts w:cs="Times New Roman"/>
              </w:rPr>
              <w:t>Trairatvorakul</w:t>
            </w:r>
            <w:proofErr w:type="spellEnd"/>
            <w:r>
              <w:rPr>
                <w:rFonts w:cs="Times New Roman"/>
              </w:rPr>
              <w:t xml:space="preserve"> P.; Maes M.; </w:t>
            </w:r>
            <w:proofErr w:type="spellStart"/>
            <w:r>
              <w:rPr>
                <w:rFonts w:cs="Times New Roman"/>
              </w:rPr>
              <w:t>Chonchaiya</w:t>
            </w:r>
            <w:proofErr w:type="spellEnd"/>
            <w:r>
              <w:rPr>
                <w:rFonts w:cs="Times New Roman"/>
              </w:rPr>
              <w:t xml:space="preserve"> W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38C379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Effect of early screen media multitasking on </w:t>
            </w:r>
            <w:proofErr w:type="spellStart"/>
            <w:r>
              <w:rPr>
                <w:rFonts w:cs="Times New Roman"/>
              </w:rPr>
              <w:t>behavioural</w:t>
            </w:r>
            <w:proofErr w:type="spellEnd"/>
            <w:r>
              <w:rPr>
                <w:rFonts w:cs="Times New Roman"/>
              </w:rPr>
              <w:t xml:space="preserve"> problems in school-age childre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AFD532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20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92A9A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82E78C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9C013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4A670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6048DF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</w:tr>
      <w:tr w:rsidR="002E71FB" w14:paraId="20275861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5F09A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45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033040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Tamir I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5EF194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Whatsappsport</w:t>
            </w:r>
            <w:proofErr w:type="spellEnd"/>
            <w:r>
              <w:rPr>
                <w:rFonts w:cs="Times New Roman"/>
              </w:rPr>
              <w:t xml:space="preserve">: Using </w:t>
            </w:r>
            <w:proofErr w:type="spellStart"/>
            <w:r>
              <w:rPr>
                <w:rFonts w:cs="Times New Roman"/>
              </w:rPr>
              <w:t>whatsapp</w:t>
            </w:r>
            <w:proofErr w:type="spellEnd"/>
            <w:r>
              <w:rPr>
                <w:rFonts w:cs="Times New Roman"/>
              </w:rPr>
              <w:t xml:space="preserve"> while viewing sports event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666493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20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2D42E2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B85A9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368A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2BAB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C1D579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</w:tr>
      <w:tr w:rsidR="002E71FB" w14:paraId="3F63B280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76376A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46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389D7E" w14:textId="77777777" w:rsidR="002E71FB" w:rsidRDefault="002E71FB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Wiradhany W.; van Vugt M. K.; Nieuwenstein M. R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FEEFA0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edia multitasking, mind-wandering, and distractibility: A large-scale study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3B828C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20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C224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8B0469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5001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16B4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DD65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6934F802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C3A081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47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1640E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Sun T.; Zhong B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985C35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ultitasking as multisensory behavior: Revisiting media multitasking in the perspective of media ecology theory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161F0A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20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B1AEE8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FBFD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BE7DF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3E3D9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8B14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4068D905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B460F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48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5B856B" w14:textId="77777777" w:rsidR="002E71FB" w:rsidRDefault="002E71FB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Khan S. K.; Guoxin L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1A16CA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Adoption of multi-screen multitasking in young generation of China: A perspective of self-regulatio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E910B6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20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32DAFA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77FE4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C203D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1A9A9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AA396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434406CE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5A5C14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249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8B14C6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Parry D. A.; Le Roux D. B.; </w:t>
            </w:r>
            <w:proofErr w:type="spellStart"/>
            <w:r>
              <w:rPr>
                <w:rFonts w:cs="Times New Roman"/>
              </w:rPr>
              <w:t>Bantjes</w:t>
            </w:r>
            <w:proofErr w:type="spellEnd"/>
            <w:r>
              <w:rPr>
                <w:rFonts w:cs="Times New Roman"/>
              </w:rPr>
              <w:t xml:space="preserve"> J. R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A8E1E5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Testing the feasibility of a media multitasking self-regulation intervention for students: </w:t>
            </w:r>
            <w:proofErr w:type="spellStart"/>
            <w:r>
              <w:rPr>
                <w:rFonts w:cs="Times New Roman"/>
              </w:rPr>
              <w:t>Behaviour</w:t>
            </w:r>
            <w:proofErr w:type="spellEnd"/>
            <w:r>
              <w:rPr>
                <w:rFonts w:cs="Times New Roman"/>
              </w:rPr>
              <w:t xml:space="preserve"> change, attention, and self-perceptio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EEF299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20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DD9A5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76F5BE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BE305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51944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17E3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6F838A7B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C5EC39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50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0402F2" w14:textId="77777777" w:rsidR="002E71FB" w:rsidRDefault="002E71FB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van der Schuur W. A.; Baumgartner S. E.; Sumter S. R.; Valkenburg P. M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F1FF9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Exploring the long-term relationship between academic-media multitasking and adolescents’ academic achievement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E8140F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20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565E1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65502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BFFAC6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04504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87F2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13C5F3BD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64862C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51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7C18A1" w14:textId="77777777" w:rsidR="002E71FB" w:rsidRDefault="002E71FB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Liu Y.; Zhou S.; Zhang H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C9BFBE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Second screening use and its effect on political involvement in China: An integrated communication mediation mode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CD9B0A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20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C19F4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076B8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5486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A764E5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77F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692CEBAE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24506F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52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2E83B3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urphy K.; Creux O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7F278A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Examining the association between media multitasking, and performance on working memory and inhibition task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1CDE34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20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5618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FA924B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CB077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A06E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74E8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7816D6E6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5A7375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53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0C5C5E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Höhne</w:t>
            </w:r>
            <w:proofErr w:type="spellEnd"/>
            <w:r>
              <w:rPr>
                <w:rFonts w:cs="Times New Roman"/>
              </w:rPr>
              <w:t xml:space="preserve"> J. K.; Schlosser S.; Couper M. P.; </w:t>
            </w:r>
            <w:proofErr w:type="spellStart"/>
            <w:r>
              <w:rPr>
                <w:rFonts w:cs="Times New Roman"/>
              </w:rPr>
              <w:t>Blom</w:t>
            </w:r>
            <w:proofErr w:type="spellEnd"/>
            <w:r>
              <w:rPr>
                <w:rFonts w:cs="Times New Roman"/>
              </w:rPr>
              <w:t xml:space="preserve"> A. G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406E91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Switching away: Exploring on-device media multitasking in web survey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DEAA82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20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40248E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7219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FAA8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E5B6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668F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198EA880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3F34B6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54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D5E708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Shin M.; </w:t>
            </w:r>
            <w:proofErr w:type="spellStart"/>
            <w:r>
              <w:rPr>
                <w:rFonts w:cs="Times New Roman"/>
              </w:rPr>
              <w:t>Linke</w:t>
            </w:r>
            <w:proofErr w:type="spellEnd"/>
            <w:r>
              <w:rPr>
                <w:rFonts w:cs="Times New Roman"/>
              </w:rPr>
              <w:t xml:space="preserve"> A.; Kemps E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0D1198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oderate amounts of media multitasking are associated with optimal task performance and minimal mind wandering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68DF70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20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0C91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406070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068A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C9ED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E63BB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054A2B4F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E308B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55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D2E867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Mrazek A. J.; Mrazek M. D.; </w:t>
            </w:r>
            <w:proofErr w:type="spellStart"/>
            <w:r>
              <w:rPr>
                <w:rFonts w:cs="Times New Roman"/>
              </w:rPr>
              <w:t>Carr</w:t>
            </w:r>
            <w:proofErr w:type="spellEnd"/>
            <w:r>
              <w:rPr>
                <w:rFonts w:cs="Times New Roman"/>
              </w:rPr>
              <w:t xml:space="preserve"> P. C.; </w:t>
            </w:r>
            <w:proofErr w:type="spellStart"/>
            <w:r>
              <w:rPr>
                <w:rFonts w:cs="Times New Roman"/>
              </w:rPr>
              <w:t>Delegard</w:t>
            </w:r>
            <w:proofErr w:type="spellEnd"/>
            <w:r>
              <w:rPr>
                <w:rFonts w:cs="Times New Roman"/>
              </w:rPr>
              <w:t xml:space="preserve"> A. M.; Ding M. G.; Garcia D. I.; Greenstein J. E.; Kirk A. C.; Kodama E. E.; Krauss M. J.; Landry A. P.; Stokes C. A.; </w:t>
            </w:r>
            <w:proofErr w:type="spellStart"/>
            <w:r>
              <w:rPr>
                <w:rFonts w:cs="Times New Roman"/>
              </w:rPr>
              <w:t>Wickens</w:t>
            </w:r>
            <w:proofErr w:type="spellEnd"/>
            <w:r>
              <w:rPr>
                <w:rFonts w:cs="Times New Roman"/>
              </w:rPr>
              <w:t xml:space="preserve"> K. D.; Wong K.; Schooler J. W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2AA047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The feasibility of attention training for reducing mind-wandering and digital multitasking in high school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53B8C2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20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E3B2B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4BA77D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65492C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B4D09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3D04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5C916DB7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6C1E50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256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3A7C6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Hall A. C. G.; Lineweaver T. T.; Hogan E. E.; O’Brien S. W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D8200F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On or off task: The negative influence of laptops on neighboring students’ learning depends on how they are used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52C414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20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90AE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653A3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77C73F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37F3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D5790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217BBAEB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2AF3B3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57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D3FB49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Raza M. Y.; Khan A. N.; Khan N. A.; Ali A.; </w:t>
            </w:r>
            <w:proofErr w:type="spellStart"/>
            <w:r>
              <w:rPr>
                <w:rFonts w:cs="Times New Roman"/>
              </w:rPr>
              <w:t>Bano</w:t>
            </w:r>
            <w:proofErr w:type="spellEnd"/>
            <w:r>
              <w:rPr>
                <w:rFonts w:cs="Times New Roman"/>
              </w:rPr>
              <w:t xml:space="preserve"> S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5BF084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Dark side of social media and academic performance of public sector schools students: Role of parental school support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26DF5A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20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537303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0027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1BA144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06884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76FE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4973E4ED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BE9B58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58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5A4DDF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Luo J.; Yeung P. S.; Li H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6A21C0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Relationship between media multitasking and self-esteem among Chinese adolescents: Mediating roles of peer influence and family functioning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9DB65E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20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9F21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7A24B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DE723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F9E3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F46FDA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</w:tr>
      <w:tr w:rsidR="002E71FB" w14:paraId="06FBE36E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2223B2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59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C06E6E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Lopez R. B.; Heatherton T. F.; Wagner D. D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595B16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edia multitasking is associated with higher risk for obesity and increased responsiveness to rewarding food stimuli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082ED5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20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9AB6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31320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585B4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2A9D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2B0216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</w:tr>
      <w:tr w:rsidR="002E71FB" w14:paraId="5281F87E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50B9D9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60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F666DE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Su L.; Chen S. C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D50C7E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Exploring the typology and impacts of audience gratifications gained from TV–smartphone multitasking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4D204E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20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DD24B5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5FB7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1CB13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C657A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1E6E8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51907338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26EB5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61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2036B5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Róża</w:t>
            </w:r>
            <w:r>
              <w:rPr>
                <w:rFonts w:eastAsia="DengXian" w:cs="Times New Roman"/>
              </w:rPr>
              <w:t>ń</w:t>
            </w:r>
            <w:r>
              <w:rPr>
                <w:rFonts w:cs="Times New Roman"/>
              </w:rPr>
              <w:t>ska</w:t>
            </w:r>
            <w:proofErr w:type="spellEnd"/>
            <w:r>
              <w:rPr>
                <w:rFonts w:cs="Times New Roman"/>
              </w:rPr>
              <w:t xml:space="preserve"> A.; </w:t>
            </w:r>
            <w:proofErr w:type="spellStart"/>
            <w:r>
              <w:rPr>
                <w:rFonts w:cs="Times New Roman"/>
              </w:rPr>
              <w:t>Gruszka</w:t>
            </w:r>
            <w:proofErr w:type="spellEnd"/>
            <w:r>
              <w:rPr>
                <w:rFonts w:cs="Times New Roman"/>
              </w:rPr>
              <w:t xml:space="preserve"> A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DFBB7C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Current research trends in multitasking: A bibliometric mapping approach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285617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20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BAC9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98D67A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68D3F1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97CBA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C65F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28BC737B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A117EB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62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1F4D6B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Billings A. C.; Lewis M.; Brown K. A.; Xu Q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E9BA72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Top rated on five networks-and nearly as many devices: The NFL, social TV, fantasy sport, and the ever-present second scree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A26036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20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51C551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0B9C2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716073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DFA0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BE187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15DA186A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A6F3A6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63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DE0975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Ralph B. C. W.; </w:t>
            </w:r>
            <w:proofErr w:type="spellStart"/>
            <w:r>
              <w:rPr>
                <w:rFonts w:cs="Times New Roman"/>
              </w:rPr>
              <w:t>Seli</w:t>
            </w:r>
            <w:proofErr w:type="spellEnd"/>
            <w:r>
              <w:rPr>
                <w:rFonts w:cs="Times New Roman"/>
              </w:rPr>
              <w:t xml:space="preserve"> P.; Wilson K. E.; </w:t>
            </w:r>
            <w:proofErr w:type="spellStart"/>
            <w:r>
              <w:rPr>
                <w:rFonts w:cs="Times New Roman"/>
              </w:rPr>
              <w:t>Smilek</w:t>
            </w:r>
            <w:proofErr w:type="spellEnd"/>
            <w:r>
              <w:rPr>
                <w:rFonts w:cs="Times New Roman"/>
              </w:rPr>
              <w:t xml:space="preserve"> D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1DCBC3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Volitional media multitasking: Awareness of performance costs and modulation of media multitasking as a function of task demand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1EADDE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20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00CFB3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2CECC1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838313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485D6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2EDD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4CA7ED8B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E74870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64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2D7CA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Liu Y.; Gu X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AD37D3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edia multitasking, attention, and comprehension: A deep investigation into fragmented reading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437284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20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8D1C2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CE03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B2DA6D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25AC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1102D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0AEF8045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50C0B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265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FF0B4B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Rogobete</w:t>
            </w:r>
            <w:proofErr w:type="spellEnd"/>
            <w:r>
              <w:rPr>
                <w:rFonts w:cs="Times New Roman"/>
              </w:rPr>
              <w:t xml:space="preserve"> D. A.; Ionescu T.; </w:t>
            </w:r>
            <w:proofErr w:type="spellStart"/>
            <w:r>
              <w:rPr>
                <w:rFonts w:cs="Times New Roman"/>
              </w:rPr>
              <w:t>Miclea</w:t>
            </w:r>
            <w:proofErr w:type="spellEnd"/>
            <w:r>
              <w:rPr>
                <w:rFonts w:cs="Times New Roman"/>
              </w:rPr>
              <w:t xml:space="preserve"> M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612704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The relationship between media multitasking behavior and executive function in adolescence: A replication study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2BE84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20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37D4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1B11BF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84A25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4577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C6019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2A6BFA3D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187ABC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66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294375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Shin M.; Kemps E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0DAC15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Media multitasking as an avoidance coping strategy against emotionally negative stimuli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8F6D89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20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69D45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03266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E61F3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8E90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20C680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</w:tr>
      <w:tr w:rsidR="002E71FB" w14:paraId="28D8DDB6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6BB28E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67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ADB47F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Rodriguez-</w:t>
            </w:r>
            <w:proofErr w:type="spellStart"/>
            <w:r>
              <w:rPr>
                <w:rFonts w:cs="Times New Roman"/>
              </w:rPr>
              <w:t>Triana</w:t>
            </w:r>
            <w:proofErr w:type="spellEnd"/>
            <w:r>
              <w:rPr>
                <w:rFonts w:cs="Times New Roman"/>
              </w:rPr>
              <w:t xml:space="preserve"> M. J.; Prieto L.; Holzer A.; Gillet D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F24DD8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Instruction, student engagement and learning outcomes: A case study using anonymous social media in a face-to-face classroom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A12BEA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20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1E7EA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EECEC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7F5B8A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7C6A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BCDF3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73EBCCC9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BE6177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68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ADDD9B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Yang C. C.; Christofferson K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1B792C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On the phone when we’re hanging out: Digital social multitasking (DSMT) and its socioemotional implication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045C2E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20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150B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1531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2C98ED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3AF8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A2FDB4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</w:tr>
      <w:tr w:rsidR="002E71FB" w14:paraId="0BB83C32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1C3886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69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B1501C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Hartley K.; Bendixen L. D.; </w:t>
            </w:r>
            <w:proofErr w:type="spellStart"/>
            <w:r>
              <w:rPr>
                <w:rFonts w:cs="Times New Roman"/>
              </w:rPr>
              <w:t>Olafson</w:t>
            </w:r>
            <w:proofErr w:type="spellEnd"/>
            <w:r>
              <w:rPr>
                <w:rFonts w:cs="Times New Roman"/>
              </w:rPr>
              <w:t xml:space="preserve"> L.; </w:t>
            </w:r>
            <w:proofErr w:type="spellStart"/>
            <w:r>
              <w:rPr>
                <w:rFonts w:cs="Times New Roman"/>
              </w:rPr>
              <w:t>Gianoutsos</w:t>
            </w:r>
            <w:proofErr w:type="spellEnd"/>
            <w:r>
              <w:rPr>
                <w:rFonts w:cs="Times New Roman"/>
              </w:rPr>
              <w:t xml:space="preserve"> D.; Shreve E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5B1D70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Development of the smartphone and learning inventory: Measuring self-regulated use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850E4D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20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829E27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A1384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B5E29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E80F0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47779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6AC670F3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E9F878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70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EDF72C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Ettinger K.; Cohen A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303C30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Patterns of multitasking </w:t>
            </w:r>
            <w:proofErr w:type="spellStart"/>
            <w:r>
              <w:rPr>
                <w:rFonts w:cs="Times New Roman"/>
              </w:rPr>
              <w:t>behaviours</w:t>
            </w:r>
            <w:proofErr w:type="spellEnd"/>
            <w:r>
              <w:rPr>
                <w:rFonts w:cs="Times New Roman"/>
              </w:rPr>
              <w:t xml:space="preserve"> of adolescents in digital environment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81B1D1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20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8F5120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282D4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5E429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DFC2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FB884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6CD03993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E801A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71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953D2A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Khan S. K.; Ali N.; Khan N. A.; </w:t>
            </w:r>
            <w:proofErr w:type="spellStart"/>
            <w:r>
              <w:rPr>
                <w:rFonts w:cs="Times New Roman"/>
              </w:rPr>
              <w:t>Ammara</w:t>
            </w:r>
            <w:proofErr w:type="spellEnd"/>
            <w:r>
              <w:rPr>
                <w:rFonts w:cs="Times New Roman"/>
              </w:rPr>
              <w:t xml:space="preserve"> U.; Anjum N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583CA3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Understanding multiscreening phenomenon for online shopping through perspective of self-regulation and dual process theory: Case of Chinese young generatio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1B24E3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20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62F2FA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104AD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141B3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6498D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77E9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5F75A80F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3DAAA0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72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C77718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Kostyrka-Allchorne</w:t>
            </w:r>
            <w:proofErr w:type="spellEnd"/>
            <w:r>
              <w:rPr>
                <w:rFonts w:cs="Times New Roman"/>
              </w:rPr>
              <w:t xml:space="preserve"> K.; Cooper N. R.; Simpson A.; </w:t>
            </w:r>
            <w:proofErr w:type="spellStart"/>
            <w:r>
              <w:rPr>
                <w:rFonts w:cs="Times New Roman"/>
              </w:rPr>
              <w:t>Sonuga-Barke</w:t>
            </w:r>
            <w:proofErr w:type="spellEnd"/>
            <w:r>
              <w:rPr>
                <w:rFonts w:cs="Times New Roman"/>
              </w:rPr>
              <w:t xml:space="preserve"> E. J. S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30ABB0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Children’s mental health and recreation: Limited evidence for associations with screen use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373BDA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20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00DE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218253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1813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71DB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DC6759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</w:tr>
      <w:tr w:rsidR="002E71FB" w14:paraId="7C990375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BD226A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73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DE039D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Hoeck</w:t>
            </w:r>
            <w:proofErr w:type="spellEnd"/>
            <w:r>
              <w:rPr>
                <w:rFonts w:cs="Times New Roman"/>
              </w:rPr>
              <w:t xml:space="preserve"> L.; Spann M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3D8656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An experimental analysis of the effectiveness of multi-screen advertising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576516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20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DE0A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300A4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66A89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31B441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DCFB1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31EC8D37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268D80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274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0F33DB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Guo M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450F8E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Second screening: Measuring second screen user behavior in a social television viewing environment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72A0DD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20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922CCD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CDB19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347F9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CEBEF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3E67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2806171B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F23CB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75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10FC9F" w14:textId="77777777" w:rsidR="002E71FB" w:rsidRDefault="002E71FB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Furini M.; De Michele R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B83110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On improving the engagement between viewers and TV commercials through gamificatio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3EE95C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20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B514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B8F49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8B433A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9EFF47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B446A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5CBEEEA1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B13C61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76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66195A" w14:textId="77777777" w:rsidR="002E71FB" w:rsidRDefault="002E71FB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Segijn C. M.; Araujo T.; Voorveld H. A. M.; Smit E. G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E74972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Related multiscreening as a strategy to retain audiences and increase persuasion during a commercial break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95348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20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FCEC3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FDD104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486FA7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F03468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75259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17AC1FF1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D58F93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77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F1C242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Sezen E.; </w:t>
            </w:r>
            <w:proofErr w:type="spellStart"/>
            <w:r>
              <w:rPr>
                <w:rFonts w:cs="Times New Roman"/>
              </w:rPr>
              <w:t>Tsekleves</w:t>
            </w:r>
            <w:proofErr w:type="spellEnd"/>
            <w:r>
              <w:rPr>
                <w:rFonts w:cs="Times New Roman"/>
              </w:rPr>
              <w:t xml:space="preserve"> E.; </w:t>
            </w:r>
            <w:proofErr w:type="spellStart"/>
            <w:r>
              <w:rPr>
                <w:rFonts w:cs="Times New Roman"/>
              </w:rPr>
              <w:t>Mauthe</w:t>
            </w:r>
            <w:proofErr w:type="spellEnd"/>
            <w:r>
              <w:rPr>
                <w:rFonts w:cs="Times New Roman"/>
              </w:rPr>
              <w:t xml:space="preserve"> A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B63F3C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Bar charts versus plain numbers: Visualizations for enhancing the soccer-watching experience on TV via a second scree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A4B1CC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20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5A02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1D9EC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6040DB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A4FD3C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39AF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748F39F1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5214E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78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F9A0AB" w14:textId="77777777" w:rsidR="002E71FB" w:rsidRDefault="002E71FB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Weimann</w:t>
            </w:r>
            <w:proofErr w:type="spellEnd"/>
            <w:r>
              <w:rPr>
                <w:rFonts w:cs="Times New Roman"/>
              </w:rPr>
              <w:t xml:space="preserve">-Saks D.; Ariel Y.; </w:t>
            </w:r>
            <w:proofErr w:type="spellStart"/>
            <w:r>
              <w:rPr>
                <w:rFonts w:cs="Times New Roman"/>
              </w:rPr>
              <w:t>Elishar</w:t>
            </w:r>
            <w:proofErr w:type="spellEnd"/>
            <w:r>
              <w:rPr>
                <w:rFonts w:cs="Times New Roman"/>
              </w:rPr>
              <w:t>-Malka V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95680E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Social second screen: </w:t>
            </w:r>
            <w:proofErr w:type="spellStart"/>
            <w:r>
              <w:rPr>
                <w:rFonts w:cs="Times New Roman"/>
              </w:rPr>
              <w:t>Whatsapp</w:t>
            </w:r>
            <w:proofErr w:type="spellEnd"/>
            <w:r>
              <w:rPr>
                <w:rFonts w:cs="Times New Roman"/>
              </w:rPr>
              <w:t xml:space="preserve"> and watching the world cup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C5DA2C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20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F91D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AC65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8AEE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1BD5CD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E5DE56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5A064E08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ED54D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79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39C377" w14:textId="77777777" w:rsidR="002E71FB" w:rsidRDefault="002E71FB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Unkel J.; Kümpel A. S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0C7390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(A)synchronous communication about TV series on social media: A multi-method investigation of reddit discussion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BA3228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20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2F004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5E87DE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F3540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FACC29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74105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0165A7AA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EC745B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80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388CAC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Brown-Devlin N.; Devlin M. B.; Billings A. C.; Brown K. A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794C25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Five rings, five screens? A global examination of social TV influence on social presence and social identification during the 2018 winter Olympic game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6B00FC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20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1795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90ED8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B4132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B0F501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3F909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  <w:tr w:rsidR="002E71FB" w14:paraId="5BAF8BE7" w14:textId="77777777" w:rsidTr="0078253A"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DDCC9F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81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FFBB84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Robinson H. R.; </w:t>
            </w:r>
            <w:proofErr w:type="spellStart"/>
            <w:r>
              <w:rPr>
                <w:rFonts w:cs="Times New Roman"/>
              </w:rPr>
              <w:t>Kalafatis</w:t>
            </w:r>
            <w:proofErr w:type="spellEnd"/>
            <w:r>
              <w:rPr>
                <w:rFonts w:cs="Times New Roman"/>
              </w:rPr>
              <w:t xml:space="preserve"> S. P.</w:t>
            </w:r>
          </w:p>
        </w:tc>
        <w:tc>
          <w:tcPr>
            <w:tcW w:w="6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98E6F" w14:textId="77777777" w:rsidR="002E71FB" w:rsidRDefault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Why do people choose to multitask with media? The dimensions of </w:t>
            </w:r>
            <w:proofErr w:type="spellStart"/>
            <w:r>
              <w:rPr>
                <w:rFonts w:cs="Times New Roman"/>
              </w:rPr>
              <w:t>polychronicity</w:t>
            </w:r>
            <w:proofErr w:type="spellEnd"/>
            <w:r>
              <w:rPr>
                <w:rFonts w:cs="Times New Roman"/>
              </w:rPr>
              <w:t xml:space="preserve"> as drivers of multiple media use—A user typology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6A0175" w14:textId="77777777" w:rsidR="002E71FB" w:rsidRDefault="002E71FB" w:rsidP="002E71FB">
            <w:pPr>
              <w:rPr>
                <w:rFonts w:cs="Times New Roman"/>
              </w:rPr>
            </w:pPr>
            <w:r>
              <w:rPr>
                <w:rFonts w:cs="Times New Roman"/>
              </w:rPr>
              <w:t>2020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C6A3C6" w14:textId="77777777" w:rsidR="002E71FB" w:rsidRDefault="002E71FB" w:rsidP="002E71F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√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85943C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48934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06DB4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D55C1" w14:textId="77777777" w:rsidR="002E71FB" w:rsidRDefault="002E71FB" w:rsidP="002E71FB">
            <w:pPr>
              <w:jc w:val="center"/>
              <w:rPr>
                <w:rFonts w:cs="Times New Roman"/>
              </w:rPr>
            </w:pPr>
          </w:p>
        </w:tc>
      </w:tr>
    </w:tbl>
    <w:p w14:paraId="7896FEFF" w14:textId="31A3C0DF" w:rsidR="002E71FB" w:rsidRDefault="0078253A" w:rsidP="002E71FB">
      <w:pPr>
        <w:rPr>
          <w:rFonts w:cs="Times New Roman"/>
          <w:kern w:val="2"/>
          <w:sz w:val="21"/>
          <w:lang w:eastAsia="zh-CN"/>
        </w:rPr>
      </w:pPr>
      <w:r>
        <w:rPr>
          <w:rFonts w:cs="Times New Roman"/>
        </w:rPr>
        <w:t>Topic</w:t>
      </w:r>
      <w:r w:rsidR="002E71FB">
        <w:rPr>
          <w:rFonts w:cs="Times New Roman"/>
        </w:rPr>
        <w:t xml:space="preserve"> 1: </w:t>
      </w:r>
      <w:r w:rsidR="00FB4808" w:rsidRPr="00FB4808">
        <w:rPr>
          <w:rFonts w:cs="Times New Roman"/>
        </w:rPr>
        <w:t>Motivating and predicting media multitasking behaviors</w:t>
      </w:r>
      <w:r w:rsidR="002E71FB">
        <w:rPr>
          <w:rFonts w:cs="Times New Roman"/>
        </w:rPr>
        <w:t xml:space="preserve">; </w:t>
      </w:r>
      <w:r>
        <w:rPr>
          <w:rFonts w:cs="Times New Roman"/>
        </w:rPr>
        <w:t>Topic</w:t>
      </w:r>
      <w:r w:rsidR="002E71FB">
        <w:rPr>
          <w:rFonts w:cs="Times New Roman"/>
        </w:rPr>
        <w:t xml:space="preserve"> 2: </w:t>
      </w:r>
      <w:r w:rsidR="00FB4808" w:rsidRPr="00FB4808">
        <w:rPr>
          <w:rFonts w:cs="Times New Roman"/>
        </w:rPr>
        <w:t>Media multitasking and cognitive outcomes</w:t>
      </w:r>
      <w:r w:rsidR="002E71FB">
        <w:rPr>
          <w:rFonts w:cs="Times New Roman"/>
        </w:rPr>
        <w:t xml:space="preserve">; </w:t>
      </w:r>
      <w:r>
        <w:rPr>
          <w:rFonts w:cs="Times New Roman"/>
        </w:rPr>
        <w:t>Topic</w:t>
      </w:r>
      <w:r w:rsidR="002E71FB">
        <w:rPr>
          <w:rFonts w:cs="Times New Roman"/>
        </w:rPr>
        <w:t xml:space="preserve"> 3: </w:t>
      </w:r>
      <w:r w:rsidR="00FB4808" w:rsidRPr="00FB4808">
        <w:rPr>
          <w:rFonts w:cs="Times New Roman"/>
        </w:rPr>
        <w:t xml:space="preserve">Media </w:t>
      </w:r>
      <w:r w:rsidR="008D05E4" w:rsidRPr="00FB4808">
        <w:rPr>
          <w:rFonts w:cs="Times New Roman"/>
        </w:rPr>
        <w:t xml:space="preserve">multitasking and </w:t>
      </w:r>
      <w:r w:rsidR="00FB4808" w:rsidRPr="00FB4808">
        <w:rPr>
          <w:rFonts w:cs="Times New Roman"/>
        </w:rPr>
        <w:t>learning and academic performance</w:t>
      </w:r>
      <w:r w:rsidR="002E71FB">
        <w:rPr>
          <w:rFonts w:cs="Times New Roman"/>
        </w:rPr>
        <w:t xml:space="preserve">; </w:t>
      </w:r>
      <w:r>
        <w:rPr>
          <w:rFonts w:cs="Times New Roman"/>
        </w:rPr>
        <w:t>Topic</w:t>
      </w:r>
      <w:r w:rsidR="002E71FB">
        <w:rPr>
          <w:rFonts w:cs="Times New Roman"/>
        </w:rPr>
        <w:t xml:space="preserve"> 4: </w:t>
      </w:r>
      <w:r w:rsidR="00FB4808" w:rsidRPr="00FB4808">
        <w:rPr>
          <w:rFonts w:cs="Times New Roman"/>
        </w:rPr>
        <w:t>Media multitasking and information consumption</w:t>
      </w:r>
      <w:r w:rsidR="002E71FB">
        <w:rPr>
          <w:rFonts w:cs="Times New Roman"/>
        </w:rPr>
        <w:t xml:space="preserve">; </w:t>
      </w:r>
      <w:r>
        <w:rPr>
          <w:rFonts w:cs="Times New Roman"/>
        </w:rPr>
        <w:t>Topic</w:t>
      </w:r>
      <w:r w:rsidR="002E71FB">
        <w:rPr>
          <w:rFonts w:cs="Times New Roman"/>
        </w:rPr>
        <w:t xml:space="preserve"> 5: </w:t>
      </w:r>
      <w:r w:rsidR="00FB4808" w:rsidRPr="00FB4808">
        <w:rPr>
          <w:rFonts w:cs="Times New Roman"/>
        </w:rPr>
        <w:t>Media multitasking and socioemotional functions</w:t>
      </w:r>
      <w:r w:rsidR="00FB4808">
        <w:rPr>
          <w:rFonts w:cs="Times New Roman"/>
        </w:rPr>
        <w:t>.</w:t>
      </w:r>
    </w:p>
    <w:p w14:paraId="7B65BC41" w14:textId="77777777" w:rsidR="00DE23E8" w:rsidRPr="001549D3" w:rsidRDefault="00DE23E8" w:rsidP="00654E8F">
      <w:pPr>
        <w:spacing w:before="240"/>
      </w:pPr>
    </w:p>
    <w:sectPr w:rsidR="00DE23E8" w:rsidRPr="001549D3" w:rsidSect="002E71F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5840" w:h="12240" w:orient="landscape"/>
      <w:pgMar w:top="1181" w:right="1138" w:bottom="1282" w:left="113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CD67E7" w14:textId="77777777" w:rsidR="0010381E" w:rsidRDefault="0010381E" w:rsidP="00117666">
      <w:pPr>
        <w:spacing w:after="0"/>
      </w:pPr>
      <w:r>
        <w:separator/>
      </w:r>
    </w:p>
  </w:endnote>
  <w:endnote w:type="continuationSeparator" w:id="0">
    <w:p w14:paraId="42199D97" w14:textId="77777777" w:rsidR="0010381E" w:rsidRDefault="0010381E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93025F" w14:textId="77777777" w:rsidR="002E71FB" w:rsidRPr="00577C4C" w:rsidRDefault="002E71FB">
    <w:pPr>
      <w:rPr>
        <w:color w:val="C00000"/>
        <w:szCs w:val="24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5BCC491" w:rsidR="002E71FB" w:rsidRPr="00577C4C" w:rsidRDefault="002E71F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8D05E4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0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5BCC491" w:rsidR="002E71FB" w:rsidRPr="00577C4C" w:rsidRDefault="002E71F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8D05E4">
                      <w:rPr>
                        <w:noProof/>
                        <w:color w:val="000000" w:themeColor="text1"/>
                        <w:szCs w:val="40"/>
                      </w:rPr>
                      <w:t>30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4D6A35" w14:textId="77777777" w:rsidR="002E71FB" w:rsidRPr="00577C4C" w:rsidRDefault="002E71FB">
    <w:pPr>
      <w:rPr>
        <w:b/>
        <w:sz w:val="20"/>
        <w:szCs w:val="24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1798958" w:rsidR="002E71FB" w:rsidRPr="00577C4C" w:rsidRDefault="002E71F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8D05E4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1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1798958" w:rsidR="002E71FB" w:rsidRPr="00577C4C" w:rsidRDefault="002E71F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8D05E4">
                      <w:rPr>
                        <w:noProof/>
                        <w:color w:val="000000" w:themeColor="text1"/>
                        <w:szCs w:val="40"/>
                      </w:rPr>
                      <w:t>31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CADF24" w14:textId="77777777" w:rsidR="002E71FB" w:rsidRDefault="002E71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0FB494" w14:textId="77777777" w:rsidR="0010381E" w:rsidRDefault="0010381E" w:rsidP="00117666">
      <w:pPr>
        <w:spacing w:after="0"/>
      </w:pPr>
      <w:r>
        <w:separator/>
      </w:r>
    </w:p>
  </w:footnote>
  <w:footnote w:type="continuationSeparator" w:id="0">
    <w:p w14:paraId="03262D41" w14:textId="77777777" w:rsidR="0010381E" w:rsidRDefault="0010381E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AEF00C" w14:textId="77777777" w:rsidR="002E71FB" w:rsidRPr="009151AA" w:rsidRDefault="002E71F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0FCAB0" w14:textId="77777777" w:rsidR="002E71FB" w:rsidRDefault="002E71F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1D68C6" w14:textId="77777777" w:rsidR="002E71FB" w:rsidRDefault="002E71FB" w:rsidP="0093429D">
    <w:r w:rsidRPr="005A1D84">
      <w:rPr>
        <w:b/>
        <w:noProof/>
        <w:color w:val="A6A6A6" w:themeColor="background1" w:themeShade="A6"/>
        <w:lang w:eastAsia="zh-CN"/>
      </w:rPr>
      <w:drawing>
        <wp:inline distT="0" distB="0" distL="0" distR="0" wp14:anchorId="07D26A56" wp14:editId="2E460F0E">
          <wp:extent cx="1382534" cy="497091"/>
          <wp:effectExtent l="0" t="0" r="0" b="0"/>
          <wp:docPr id="2" name="Picture 2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7E3148">
      <w:rPr>
        <w:b/>
      </w:rPr>
      <w:ptab w:relativeTo="margin" w:alignment="center" w:leader="none"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attachedTemplate r:id="rId1"/>
  <w:defaultTabStop w:val="720"/>
  <w:hyphenationZone w:val="425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NrAwNLewMDYAAiUdpeDU4uLM/DyQAsNaAArLlSIsAAAA"/>
  </w:docVars>
  <w:rsids>
    <w:rsidRoot w:val="00ED20B5"/>
    <w:rsid w:val="0001436A"/>
    <w:rsid w:val="00034304"/>
    <w:rsid w:val="00035434"/>
    <w:rsid w:val="00052A14"/>
    <w:rsid w:val="00077D53"/>
    <w:rsid w:val="0010381E"/>
    <w:rsid w:val="00105FD9"/>
    <w:rsid w:val="00117666"/>
    <w:rsid w:val="001549D3"/>
    <w:rsid w:val="00160065"/>
    <w:rsid w:val="00177D84"/>
    <w:rsid w:val="00267D18"/>
    <w:rsid w:val="00274347"/>
    <w:rsid w:val="002868E2"/>
    <w:rsid w:val="002869C3"/>
    <w:rsid w:val="002936E4"/>
    <w:rsid w:val="002B4A57"/>
    <w:rsid w:val="002C74CA"/>
    <w:rsid w:val="002E71FB"/>
    <w:rsid w:val="003123F4"/>
    <w:rsid w:val="003544FB"/>
    <w:rsid w:val="003D2F2D"/>
    <w:rsid w:val="00401590"/>
    <w:rsid w:val="00447801"/>
    <w:rsid w:val="00452E9C"/>
    <w:rsid w:val="004735C8"/>
    <w:rsid w:val="004947A6"/>
    <w:rsid w:val="004961FF"/>
    <w:rsid w:val="00517A89"/>
    <w:rsid w:val="005250F2"/>
    <w:rsid w:val="00593EEA"/>
    <w:rsid w:val="005A5EEE"/>
    <w:rsid w:val="006375C7"/>
    <w:rsid w:val="00654E8F"/>
    <w:rsid w:val="00660D05"/>
    <w:rsid w:val="006820B1"/>
    <w:rsid w:val="006B7D14"/>
    <w:rsid w:val="00701727"/>
    <w:rsid w:val="0070566C"/>
    <w:rsid w:val="00714C50"/>
    <w:rsid w:val="00725A7D"/>
    <w:rsid w:val="007501BE"/>
    <w:rsid w:val="0078253A"/>
    <w:rsid w:val="00790BB3"/>
    <w:rsid w:val="007C206C"/>
    <w:rsid w:val="00817DD6"/>
    <w:rsid w:val="0083759F"/>
    <w:rsid w:val="00885156"/>
    <w:rsid w:val="008D05E4"/>
    <w:rsid w:val="009151AA"/>
    <w:rsid w:val="0093429D"/>
    <w:rsid w:val="00943573"/>
    <w:rsid w:val="00964134"/>
    <w:rsid w:val="00970F7D"/>
    <w:rsid w:val="00994A3D"/>
    <w:rsid w:val="009C2B12"/>
    <w:rsid w:val="00A174D9"/>
    <w:rsid w:val="00AA4D24"/>
    <w:rsid w:val="00AB6715"/>
    <w:rsid w:val="00B1671E"/>
    <w:rsid w:val="00B25EB8"/>
    <w:rsid w:val="00B37F4D"/>
    <w:rsid w:val="00C52A7B"/>
    <w:rsid w:val="00C56BAF"/>
    <w:rsid w:val="00C679AA"/>
    <w:rsid w:val="00C75972"/>
    <w:rsid w:val="00CD066B"/>
    <w:rsid w:val="00CE4FEE"/>
    <w:rsid w:val="00D060CF"/>
    <w:rsid w:val="00DB59C3"/>
    <w:rsid w:val="00DC259A"/>
    <w:rsid w:val="00DE23E8"/>
    <w:rsid w:val="00E52377"/>
    <w:rsid w:val="00E537AD"/>
    <w:rsid w:val="00E64E17"/>
    <w:rsid w:val="00E737D2"/>
    <w:rsid w:val="00E866C9"/>
    <w:rsid w:val="00EA3D3C"/>
    <w:rsid w:val="00EC090A"/>
    <w:rsid w:val="00ED20B5"/>
    <w:rsid w:val="00F46900"/>
    <w:rsid w:val="00F61D89"/>
    <w:rsid w:val="00FB48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9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9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9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3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  <w:style w:type="paragraph" w:customStyle="1" w:styleId="msonormal0">
    <w:name w:val="msonormal"/>
    <w:basedOn w:val="Normal"/>
    <w:rsid w:val="002E71FB"/>
    <w:pPr>
      <w:spacing w:before="100" w:beforeAutospacing="1" w:after="100" w:afterAutospacing="1"/>
    </w:pPr>
    <w:rPr>
      <w:rFonts w:eastAsia="Times New Roman" w:cs="Times New Roman"/>
      <w:szCs w:val="24"/>
      <w:lang w:val="nl-BE" w:eastAsia="nl-B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8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07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73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2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339CAC3FE5A9439143D9B4DD3762DA" ma:contentTypeVersion="13" ma:contentTypeDescription="Een nieuw document maken." ma:contentTypeScope="" ma:versionID="3c5971a3c54efe207bdbc2c67c813c75">
  <xsd:schema xmlns:xsd="http://www.w3.org/2001/XMLSchema" xmlns:xs="http://www.w3.org/2001/XMLSchema" xmlns:p="http://schemas.microsoft.com/office/2006/metadata/properties" xmlns:ns3="e9eefd5e-eb8a-4690-b8a3-e9c1d5bacbad" xmlns:ns4="accf210d-3568-470d-bc24-8f84c293f95d" targetNamespace="http://schemas.microsoft.com/office/2006/metadata/properties" ma:root="true" ma:fieldsID="10fcd017e410572ef48a123de6aadbb8" ns3:_="" ns4:_="">
    <xsd:import namespace="e9eefd5e-eb8a-4690-b8a3-e9c1d5bacbad"/>
    <xsd:import namespace="accf210d-3568-470d-bc24-8f84c293f95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eefd5e-eb8a-4690-b8a3-e9c1d5bacb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f210d-3568-470d-bc24-8f84c293f95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int-hash delen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8004B151-323B-4533-BD4A-52883471EC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eefd5e-eb8a-4690-b8a3-e9c1d5bacbad"/>
    <ds:schemaRef ds:uri="accf210d-3568-470d-bc24-8f84c293f9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AD51A9C-C1DA-48A9-A17D-811061B60DF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40862C3-0831-4D6A-8290-AD170BCA427B}">
  <ds:schemaRefs>
    <ds:schemaRef ds:uri="http://schemas.microsoft.com/office/infopath/2007/PartnerControls"/>
    <ds:schemaRef ds:uri="http://www.w3.org/XML/1998/namespace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e9eefd5e-eb8a-4690-b8a3-e9c1d5bacbad"/>
    <ds:schemaRef ds:uri="accf210d-3568-470d-bc24-8f84c293f95d"/>
    <ds:schemaRef ds:uri="http://schemas.microsoft.com/office/2006/metadata/properties"/>
    <ds:schemaRef ds:uri="http://purl.org/dc/dcmitype/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FD300E9A-36AD-4DED-8E4C-82EE0DCCAE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.dotx</Template>
  <TotalTime>0</TotalTime>
  <Pages>33</Pages>
  <Words>6469</Words>
  <Characters>35585</Characters>
  <Application>Microsoft Office Word</Application>
  <DocSecurity>4</DocSecurity>
  <Lines>296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Liselot Hudders</cp:lastModifiedBy>
  <cp:revision>2</cp:revision>
  <cp:lastPrinted>2013-10-03T12:51:00Z</cp:lastPrinted>
  <dcterms:created xsi:type="dcterms:W3CDTF">2021-04-09T11:20:00Z</dcterms:created>
  <dcterms:modified xsi:type="dcterms:W3CDTF">2021-04-09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339CAC3FE5A9439143D9B4DD3762DA</vt:lpwstr>
  </property>
</Properties>
</file>